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FAC45" w14:textId="2AED313E" w:rsidR="004F6AC3" w:rsidRPr="00CA205B" w:rsidRDefault="00CA205B" w:rsidP="00CA205B">
      <w:pPr>
        <w:spacing w:after="0" w:line="259" w:lineRule="auto"/>
        <w:ind w:left="2132"/>
        <w:jc w:val="center"/>
        <w:rPr>
          <w:szCs w:val="24"/>
        </w:rPr>
      </w:pPr>
      <w:r>
        <w:rPr>
          <w:rFonts w:eastAsia="Calibri"/>
          <w:noProof/>
          <w:sz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86E153" wp14:editId="5487A22D">
                <wp:simplePos x="0" y="0"/>
                <wp:positionH relativeFrom="column">
                  <wp:posOffset>54610</wp:posOffset>
                </wp:positionH>
                <wp:positionV relativeFrom="paragraph">
                  <wp:posOffset>-181610</wp:posOffset>
                </wp:positionV>
                <wp:extent cx="1476375" cy="1476375"/>
                <wp:effectExtent l="0" t="0" r="28575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6375" cy="1476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537958" w14:textId="783316B6" w:rsidR="00CA205B" w:rsidRPr="00CA205B" w:rsidRDefault="00CA205B" w:rsidP="008D71C1">
                            <w:pPr>
                              <w:spacing w:after="160" w:line="259" w:lineRule="auto"/>
                              <w:ind w:left="0" w:firstLine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CA205B">
                              <w:rPr>
                                <w:sz w:val="20"/>
                                <w:szCs w:val="20"/>
                              </w:rPr>
                              <w:t xml:space="preserve">Please </w:t>
                            </w:r>
                            <w:r w:rsidR="008D71C1">
                              <w:rPr>
                                <w:sz w:val="20"/>
                                <w:szCs w:val="20"/>
                              </w:rPr>
                              <w:t>paste</w:t>
                            </w:r>
                            <w:r w:rsidRPr="00CA205B">
                              <w:rPr>
                                <w:sz w:val="20"/>
                                <w:szCs w:val="20"/>
                              </w:rPr>
                              <w:t xml:space="preserve"> a recent photograph of the applicant </w:t>
                            </w:r>
                            <w:r w:rsidR="001D7E20">
                              <w:rPr>
                                <w:sz w:val="20"/>
                                <w:szCs w:val="20"/>
                              </w:rPr>
                              <w:t>here</w:t>
                            </w:r>
                            <w:r w:rsidR="00987F22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73C8F06" w14:textId="77777777" w:rsidR="00CA205B" w:rsidRDefault="00CA205B" w:rsidP="00CA205B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86E15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.3pt;margin-top:-14.3pt;width:116.25pt;height:1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" fillcolor="white [3201]" strokeweight=".5pt">
                <v:textbox>
                  <w:txbxContent>
                    <w:p w14:paraId="77537958" w14:textId="783316B6" w:rsidR="00CA205B" w:rsidRPr="00CA205B" w:rsidRDefault="00CA205B" w:rsidP="008D71C1">
                      <w:pPr>
                        <w:spacing w:after="160" w:line="259" w:lineRule="auto"/>
                        <w:ind w:left="0" w:firstLine="0"/>
                        <w:jc w:val="both"/>
                        <w:rPr>
                          <w:sz w:val="20"/>
                          <w:szCs w:val="20"/>
                        </w:rPr>
                      </w:pPr>
                      <w:r w:rsidRPr="00CA205B">
                        <w:rPr>
                          <w:sz w:val="20"/>
                          <w:szCs w:val="20"/>
                        </w:rPr>
                        <w:t xml:space="preserve">Please </w:t>
                      </w:r>
                      <w:r w:rsidR="008D71C1">
                        <w:rPr>
                          <w:sz w:val="20"/>
                          <w:szCs w:val="20"/>
                        </w:rPr>
                        <w:t>paste</w:t>
                      </w:r>
                      <w:r w:rsidRPr="00CA205B">
                        <w:rPr>
                          <w:sz w:val="20"/>
                          <w:szCs w:val="20"/>
                        </w:rPr>
                        <w:t xml:space="preserve"> a recent photograph of the applicant </w:t>
                      </w:r>
                      <w:r w:rsidR="001D7E20">
                        <w:rPr>
                          <w:sz w:val="20"/>
                          <w:szCs w:val="20"/>
                        </w:rPr>
                        <w:t>here</w:t>
                      </w:r>
                      <w:r w:rsidR="00987F22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573C8F06" w14:textId="77777777" w:rsidR="00CA205B" w:rsidRDefault="00CA205B" w:rsidP="00CA205B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A97635">
        <w:rPr>
          <w:rFonts w:eastAsia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35712" behindDoc="0" locked="0" layoutInCell="1" allowOverlap="1" wp14:anchorId="2D32CB77" wp14:editId="197A27CB">
                <wp:simplePos x="0" y="0"/>
                <wp:positionH relativeFrom="column">
                  <wp:posOffset>5112385</wp:posOffset>
                </wp:positionH>
                <wp:positionV relativeFrom="paragraph">
                  <wp:posOffset>0</wp:posOffset>
                </wp:positionV>
                <wp:extent cx="2209800" cy="676275"/>
                <wp:effectExtent l="0" t="0" r="0" b="9525"/>
                <wp:wrapSquare wrapText="bothSides"/>
                <wp:docPr id="2173" name="Group 2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9800" cy="676275"/>
                          <a:chOff x="0" y="0"/>
                          <a:chExt cx="2219325" cy="734695"/>
                        </a:xfrm>
                      </wpg:grpSpPr>
                      <pic:pic xmlns:pic="http://schemas.openxmlformats.org/drawingml/2006/picture">
                        <pic:nvPicPr>
                          <pic:cNvPr id="192" name="Picture 192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9325" cy="7346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3" name="Rectangle 193"/>
                        <wps:cNvSpPr/>
                        <wps:spPr>
                          <a:xfrm>
                            <a:off x="101854" y="131537"/>
                            <a:ext cx="2003171" cy="5637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8F0ADF" w14:textId="77777777" w:rsidR="004F6AC3" w:rsidRPr="00CA205B" w:rsidRDefault="005F247E">
                              <w:pPr>
                                <w:spacing w:after="160" w:line="259" w:lineRule="auto"/>
                                <w:ind w:left="0" w:firstLine="0"/>
                                <w:rPr>
                                  <w:b/>
                                  <w:szCs w:val="24"/>
                                </w:rPr>
                              </w:pPr>
                              <w:r w:rsidRPr="00CA205B">
                                <w:rPr>
                                  <w:b/>
                                  <w:szCs w:val="24"/>
                                </w:rPr>
                                <w:t xml:space="preserve">Application </w:t>
                              </w:r>
                              <w:proofErr w:type="gramStart"/>
                              <w:r w:rsidRPr="00CA205B">
                                <w:rPr>
                                  <w:b/>
                                  <w:szCs w:val="24"/>
                                </w:rPr>
                                <w:t>No:.................</w:t>
                              </w:r>
                              <w:proofErr w:type="gramEnd"/>
                            </w:p>
                            <w:p w14:paraId="15A0CDAE" w14:textId="77777777" w:rsidR="004A7A78" w:rsidRDefault="004A7A78">
                              <w:pPr>
                                <w:spacing w:after="160" w:line="259" w:lineRule="auto"/>
                                <w:ind w:left="0" w:firstLine="0"/>
                              </w:pPr>
                              <w:r w:rsidRPr="004A7A78">
                                <w:t>(For office use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4" name="Rectangle 194"/>
                        <wps:cNvSpPr/>
                        <wps:spPr>
                          <a:xfrm>
                            <a:off x="2068449" y="131537"/>
                            <a:ext cx="58780" cy="2602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D3C4C6" w14:textId="77777777" w:rsidR="004F6AC3" w:rsidRDefault="005F247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32CB77" id="Group 2173" o:spid="_x0000_s1027" style="position:absolute;left:0;text-align:left;margin-left:402.55pt;margin-top:0;width:174pt;height:53.25pt;z-index:251635712;mso-width-relative:margin;mso-height-relative:margin" coordsize="22193,73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2" o:spid="_x0000_s1028" type="#_x0000_t75" style="position:absolute;width:22193;height:7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">
                  <v:imagedata r:id="rId5" o:title=""/>
                </v:shape>
                <v:rect id="Rectangle 193" o:spid="_x0000_s1029" style="position:absolute;left:1018;top:1315;width:20032;height:5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" filled="f" stroked="f">
                  <v:textbox inset="0,0,0,0">
                    <w:txbxContent>
                      <w:p w14:paraId="078F0ADF" w14:textId="77777777" w:rsidR="004F6AC3" w:rsidRPr="00CA205B" w:rsidRDefault="005F247E">
                        <w:pPr>
                          <w:spacing w:after="160" w:line="259" w:lineRule="auto"/>
                          <w:ind w:left="0" w:firstLine="0"/>
                          <w:rPr>
                            <w:b/>
                            <w:szCs w:val="24"/>
                          </w:rPr>
                        </w:pPr>
                        <w:r w:rsidRPr="00CA205B">
                          <w:rPr>
                            <w:b/>
                            <w:szCs w:val="24"/>
                          </w:rPr>
                          <w:t xml:space="preserve">Application </w:t>
                        </w:r>
                        <w:proofErr w:type="gramStart"/>
                        <w:r w:rsidRPr="00CA205B">
                          <w:rPr>
                            <w:b/>
                            <w:szCs w:val="24"/>
                          </w:rPr>
                          <w:t>No:.................</w:t>
                        </w:r>
                        <w:proofErr w:type="gramEnd"/>
                      </w:p>
                      <w:p w14:paraId="15A0CDAE" w14:textId="77777777" w:rsidR="004A7A78" w:rsidRDefault="004A7A78">
                        <w:pPr>
                          <w:spacing w:after="160" w:line="259" w:lineRule="auto"/>
                          <w:ind w:left="0" w:firstLine="0"/>
                        </w:pPr>
                        <w:r w:rsidRPr="004A7A78">
                          <w:t>(For office use)</w:t>
                        </w:r>
                      </w:p>
                    </w:txbxContent>
                  </v:textbox>
                </v:rect>
                <v:rect id="Rectangle 194" o:spid="_x0000_s1030" style="position:absolute;left:20684;top:1315;width:588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n/O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" filled="f" stroked="f">
                  <v:textbox inset="0,0,0,0">
                    <w:txbxContent>
                      <w:p w14:paraId="5DD3C4C6" w14:textId="77777777" w:rsidR="004F6AC3" w:rsidRDefault="005F247E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rFonts w:eastAsia="Arial"/>
          <w:b/>
          <w:sz w:val="28"/>
        </w:rPr>
        <w:t xml:space="preserve">    </w:t>
      </w:r>
      <w:r w:rsidR="005F247E" w:rsidRPr="00CA205B">
        <w:rPr>
          <w:rFonts w:eastAsia="Arial"/>
          <w:b/>
          <w:szCs w:val="24"/>
        </w:rPr>
        <w:t>UNIVERSITY OF COLOMBO, SRI LANKA</w:t>
      </w:r>
    </w:p>
    <w:p w14:paraId="0B107AEF" w14:textId="4B15F024" w:rsidR="004F6AC3" w:rsidRPr="00CA205B" w:rsidRDefault="005F247E" w:rsidP="00CA205B">
      <w:pPr>
        <w:spacing w:after="0" w:line="259" w:lineRule="auto"/>
        <w:ind w:left="2132"/>
        <w:jc w:val="center"/>
        <w:rPr>
          <w:szCs w:val="24"/>
        </w:rPr>
      </w:pPr>
      <w:r w:rsidRPr="00CA205B">
        <w:rPr>
          <w:rFonts w:eastAsia="Arial"/>
          <w:b/>
          <w:szCs w:val="24"/>
        </w:rPr>
        <w:t>Faculty of Arts</w:t>
      </w:r>
    </w:p>
    <w:p w14:paraId="1248C837" w14:textId="5C40011C" w:rsidR="004F6AC3" w:rsidRPr="00CA205B" w:rsidRDefault="005F247E" w:rsidP="00CA205B">
      <w:pPr>
        <w:spacing w:after="182" w:line="259" w:lineRule="auto"/>
        <w:ind w:left="2132"/>
        <w:jc w:val="center"/>
        <w:rPr>
          <w:szCs w:val="24"/>
        </w:rPr>
      </w:pPr>
      <w:r w:rsidRPr="00CA205B">
        <w:rPr>
          <w:rFonts w:eastAsia="Arial"/>
          <w:b/>
          <w:szCs w:val="24"/>
        </w:rPr>
        <w:t>Department of Geography</w:t>
      </w:r>
    </w:p>
    <w:p w14:paraId="0D35B1F6" w14:textId="7847FC65" w:rsidR="004F6AC3" w:rsidRPr="00CA205B" w:rsidRDefault="00CA205B" w:rsidP="00CA205B">
      <w:pPr>
        <w:spacing w:after="0" w:line="259" w:lineRule="auto"/>
        <w:ind w:left="2132"/>
        <w:rPr>
          <w:sz w:val="28"/>
          <w:szCs w:val="28"/>
        </w:rPr>
      </w:pPr>
      <w:r w:rsidRPr="00CA205B">
        <w:rPr>
          <w:rFonts w:eastAsia="Arial"/>
          <w:b/>
          <w:szCs w:val="24"/>
        </w:rPr>
        <w:t xml:space="preserve">                 </w:t>
      </w:r>
      <w:r w:rsidR="005F247E" w:rsidRPr="00CA205B">
        <w:rPr>
          <w:rFonts w:eastAsia="Arial"/>
          <w:b/>
          <w:sz w:val="28"/>
          <w:szCs w:val="28"/>
        </w:rPr>
        <w:t>APPLICATION FOR ADMISSION</w:t>
      </w:r>
    </w:p>
    <w:p w14:paraId="5FF8E4E2" w14:textId="387D5A27" w:rsidR="004F6AC3" w:rsidRDefault="005F247E">
      <w:pPr>
        <w:spacing w:after="154" w:line="259" w:lineRule="auto"/>
        <w:ind w:left="0" w:firstLine="0"/>
      </w:pPr>
      <w:r>
        <w:rPr>
          <w:rFonts w:ascii="Arial" w:eastAsia="Arial" w:hAnsi="Arial" w:cs="Arial"/>
          <w:b/>
          <w:sz w:val="28"/>
        </w:rPr>
        <w:t xml:space="preserve"> </w:t>
      </w:r>
    </w:p>
    <w:p w14:paraId="6A71ACFB" w14:textId="0E210B1B" w:rsidR="004F6AC3" w:rsidRPr="00CA205B" w:rsidRDefault="00CA205B" w:rsidP="00CA205B">
      <w:pPr>
        <w:spacing w:after="25" w:line="259" w:lineRule="auto"/>
        <w:ind w:left="0" w:firstLine="0"/>
        <w:jc w:val="center"/>
        <w:rPr>
          <w:sz w:val="28"/>
          <w:szCs w:val="28"/>
        </w:rPr>
      </w:pPr>
      <w:r w:rsidRPr="00DF79F3">
        <w:rPr>
          <w:b/>
          <w:noProof/>
          <w:sz w:val="32"/>
        </w:rPr>
        <w:drawing>
          <wp:anchor distT="0" distB="0" distL="114300" distR="114300" simplePos="0" relativeHeight="251636736" behindDoc="1" locked="0" layoutInCell="1" allowOverlap="0" wp14:anchorId="71DEBD84" wp14:editId="7E556258">
            <wp:simplePos x="0" y="0"/>
            <wp:positionH relativeFrom="column">
              <wp:posOffset>1550035</wp:posOffset>
            </wp:positionH>
            <wp:positionV relativeFrom="paragraph">
              <wp:posOffset>18416</wp:posOffset>
            </wp:positionV>
            <wp:extent cx="5768340" cy="285750"/>
            <wp:effectExtent l="0" t="0" r="3810" b="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8"/>
          <w:szCs w:val="28"/>
        </w:rPr>
        <w:t xml:space="preserve">                                  </w:t>
      </w:r>
      <w:r w:rsidR="00DF79F3" w:rsidRPr="00CA205B">
        <w:rPr>
          <w:b/>
          <w:noProof/>
          <w:sz w:val="28"/>
          <w:szCs w:val="28"/>
        </w:rPr>
        <w:t>Master of</w:t>
      </w:r>
      <w:r w:rsidR="00DF79F3" w:rsidRPr="00CA205B">
        <w:rPr>
          <w:noProof/>
          <w:sz w:val="28"/>
          <w:szCs w:val="28"/>
        </w:rPr>
        <w:t xml:space="preserve"> </w:t>
      </w:r>
      <w:r w:rsidR="005F247E" w:rsidRPr="00CA205B">
        <w:rPr>
          <w:b/>
          <w:sz w:val="28"/>
          <w:szCs w:val="28"/>
        </w:rPr>
        <w:t>Environme</w:t>
      </w:r>
      <w:r w:rsidR="00DF79F3" w:rsidRPr="00CA205B">
        <w:rPr>
          <w:b/>
          <w:sz w:val="28"/>
          <w:szCs w:val="28"/>
        </w:rPr>
        <w:t>nt and Regional Development-2023</w:t>
      </w:r>
      <w:r w:rsidR="005F247E" w:rsidRPr="00CA205B">
        <w:rPr>
          <w:b/>
          <w:sz w:val="28"/>
          <w:szCs w:val="28"/>
        </w:rPr>
        <w:t xml:space="preserve"> </w:t>
      </w:r>
      <w:r w:rsidRPr="00CA205B">
        <w:rPr>
          <w:b/>
          <w:sz w:val="28"/>
          <w:szCs w:val="28"/>
        </w:rPr>
        <w:t>(Batch 01)</w:t>
      </w:r>
    </w:p>
    <w:p w14:paraId="26061531" w14:textId="77777777" w:rsidR="004F6AC3" w:rsidRDefault="005F247E">
      <w:pPr>
        <w:spacing w:after="0" w:line="259" w:lineRule="auto"/>
        <w:ind w:left="0" w:firstLine="0"/>
      </w:pPr>
      <w:r>
        <w:rPr>
          <w:rFonts w:ascii="Arial" w:eastAsia="Arial" w:hAnsi="Arial" w:cs="Arial"/>
          <w:b/>
          <w:sz w:val="27"/>
        </w:rPr>
        <w:t xml:space="preserve"> </w:t>
      </w:r>
    </w:p>
    <w:p w14:paraId="5267C3E1" w14:textId="77777777" w:rsidR="004F6AC3" w:rsidRDefault="005F247E">
      <w:pPr>
        <w:pStyle w:val="Heading1"/>
        <w:ind w:left="691"/>
      </w:pPr>
      <w:r>
        <w:t>PERSONAL INFORMATION</w:t>
      </w:r>
      <w:r>
        <w:rPr>
          <w:u w:val="none"/>
        </w:rPr>
        <w:t xml:space="preserve"> </w:t>
      </w:r>
    </w:p>
    <w:p w14:paraId="71D268B9" w14:textId="77777777" w:rsidR="004F6AC3" w:rsidRDefault="005F247E">
      <w:pPr>
        <w:spacing w:after="0" w:line="259" w:lineRule="auto"/>
        <w:ind w:left="0" w:firstLine="0"/>
      </w:pPr>
      <w:r>
        <w:rPr>
          <w:rFonts w:ascii="Arial" w:eastAsia="Arial" w:hAnsi="Arial" w:cs="Arial"/>
          <w:b/>
          <w:sz w:val="16"/>
        </w:rPr>
        <w:t xml:space="preserve"> </w:t>
      </w:r>
    </w:p>
    <w:tbl>
      <w:tblPr>
        <w:tblStyle w:val="TableGrid"/>
        <w:tblW w:w="10365" w:type="dxa"/>
        <w:tblInd w:w="0" w:type="dxa"/>
        <w:tblLook w:val="04A0" w:firstRow="1" w:lastRow="0" w:firstColumn="1" w:lastColumn="0" w:noHBand="0" w:noVBand="1"/>
      </w:tblPr>
      <w:tblGrid>
        <w:gridCol w:w="3524"/>
        <w:gridCol w:w="6841"/>
      </w:tblGrid>
      <w:tr w:rsidR="004F6AC3" w14:paraId="199186E6" w14:textId="77777777">
        <w:trPr>
          <w:trHeight w:val="279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</w:tcPr>
          <w:p w14:paraId="3008872E" w14:textId="77777777" w:rsidR="004F6AC3" w:rsidRDefault="005F247E">
            <w:pPr>
              <w:spacing w:after="0" w:line="259" w:lineRule="auto"/>
              <w:ind w:left="696" w:firstLine="0"/>
            </w:pPr>
            <w:r>
              <w:t xml:space="preserve">NAME IN FULL </w:t>
            </w:r>
          </w:p>
        </w:tc>
        <w:tc>
          <w:tcPr>
            <w:tcW w:w="6841" w:type="dxa"/>
            <w:tcBorders>
              <w:top w:val="nil"/>
              <w:left w:val="nil"/>
              <w:bottom w:val="nil"/>
              <w:right w:val="nil"/>
            </w:tcBorders>
          </w:tcPr>
          <w:p w14:paraId="5236C0DC" w14:textId="77777777" w:rsidR="004F6AC3" w:rsidRDefault="005F247E">
            <w:pPr>
              <w:spacing w:after="0" w:line="259" w:lineRule="auto"/>
              <w:ind w:left="53" w:firstLine="0"/>
              <w:jc w:val="both"/>
            </w:pPr>
            <w:r>
              <w:t xml:space="preserve">:………………………………...……………………………………… </w:t>
            </w:r>
          </w:p>
        </w:tc>
      </w:tr>
      <w:tr w:rsidR="004F6AC3" w14:paraId="03CC150C" w14:textId="77777777">
        <w:trPr>
          <w:trHeight w:val="821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</w:tcPr>
          <w:p w14:paraId="7EF0EA43" w14:textId="77777777" w:rsidR="004F6AC3" w:rsidRDefault="005F247E">
            <w:pPr>
              <w:spacing w:after="226" w:line="259" w:lineRule="auto"/>
              <w:ind w:left="67" w:firstLine="0"/>
              <w:jc w:val="center"/>
            </w:pPr>
            <w:r>
              <w:t>(</w:t>
            </w:r>
            <w:r>
              <w:rPr>
                <w:sz w:val="20"/>
              </w:rPr>
              <w:t xml:space="preserve">Underline the Last Name) </w:t>
            </w:r>
          </w:p>
          <w:p w14:paraId="7B57FBD4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841" w:type="dxa"/>
            <w:tcBorders>
              <w:top w:val="nil"/>
              <w:left w:val="nil"/>
              <w:bottom w:val="nil"/>
              <w:right w:val="nil"/>
            </w:tcBorders>
          </w:tcPr>
          <w:p w14:paraId="7964FF01" w14:textId="77777777" w:rsidR="004F6AC3" w:rsidRDefault="005F247E">
            <w:pPr>
              <w:spacing w:after="15" w:line="259" w:lineRule="auto"/>
              <w:ind w:left="53" w:firstLine="0"/>
              <w:jc w:val="both"/>
            </w:pPr>
            <w:r>
              <w:t xml:space="preserve">………………………………………………………………………… </w:t>
            </w:r>
          </w:p>
          <w:p w14:paraId="3297C778" w14:textId="77777777" w:rsidR="004F6AC3" w:rsidRDefault="005F247E">
            <w:pPr>
              <w:spacing w:after="0" w:line="259" w:lineRule="auto"/>
              <w:ind w:left="53" w:firstLine="0"/>
              <w:jc w:val="both"/>
            </w:pPr>
            <w:r>
              <w:t xml:space="preserve">………………………………………………………………………… </w:t>
            </w:r>
          </w:p>
        </w:tc>
      </w:tr>
      <w:tr w:rsidR="004F6AC3" w14:paraId="06E1C5FE" w14:textId="77777777">
        <w:trPr>
          <w:trHeight w:val="829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</w:tcPr>
          <w:p w14:paraId="475027A7" w14:textId="77777777" w:rsidR="004F6AC3" w:rsidRDefault="005F247E">
            <w:pPr>
              <w:spacing w:after="252" w:line="259" w:lineRule="auto"/>
              <w:ind w:left="696" w:firstLine="0"/>
            </w:pPr>
            <w:r>
              <w:t xml:space="preserve">NAME WITH INITIALS </w:t>
            </w:r>
          </w:p>
          <w:p w14:paraId="690E17A5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841" w:type="dxa"/>
            <w:tcBorders>
              <w:top w:val="nil"/>
              <w:left w:val="nil"/>
              <w:bottom w:val="nil"/>
              <w:right w:val="nil"/>
            </w:tcBorders>
          </w:tcPr>
          <w:p w14:paraId="5CADF6F2" w14:textId="77777777" w:rsidR="004F6AC3" w:rsidRDefault="005F247E">
            <w:pPr>
              <w:spacing w:after="26" w:line="259" w:lineRule="auto"/>
              <w:ind w:left="0" w:firstLine="0"/>
              <w:jc w:val="both"/>
            </w:pPr>
            <w:r>
              <w:t xml:space="preserve">:………………………………………………………………………... </w:t>
            </w:r>
          </w:p>
          <w:p w14:paraId="18E7923C" w14:textId="77777777" w:rsidR="004F6AC3" w:rsidRDefault="005F247E">
            <w:pPr>
              <w:spacing w:after="0" w:line="259" w:lineRule="auto"/>
              <w:ind w:left="115" w:firstLine="0"/>
              <w:jc w:val="both"/>
            </w:pPr>
            <w:r>
              <w:t xml:space="preserve">………………………………………………………………………... </w:t>
            </w:r>
          </w:p>
        </w:tc>
      </w:tr>
      <w:tr w:rsidR="004F6AC3" w14:paraId="608FAA9C" w14:textId="77777777">
        <w:trPr>
          <w:trHeight w:val="830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</w:tcPr>
          <w:p w14:paraId="1E754B9C" w14:textId="0D8C34D8" w:rsidR="004F6AC3" w:rsidRDefault="00AE50D6" w:rsidP="00AE50D6">
            <w:pPr>
              <w:spacing w:after="252" w:line="259" w:lineRule="auto"/>
              <w:ind w:left="152" w:firstLine="0"/>
            </w:pPr>
            <w:r>
              <w:t xml:space="preserve">        HOME </w:t>
            </w:r>
            <w:r w:rsidR="005F247E">
              <w:t xml:space="preserve">ADDRESS </w:t>
            </w:r>
          </w:p>
          <w:p w14:paraId="14E26B34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841" w:type="dxa"/>
            <w:tcBorders>
              <w:top w:val="nil"/>
              <w:left w:val="nil"/>
              <w:bottom w:val="nil"/>
              <w:right w:val="nil"/>
            </w:tcBorders>
          </w:tcPr>
          <w:p w14:paraId="4D3760F6" w14:textId="77777777" w:rsidR="004F6AC3" w:rsidRDefault="005F247E">
            <w:pPr>
              <w:spacing w:after="0" w:line="259" w:lineRule="auto"/>
              <w:ind w:left="115" w:hanging="67"/>
              <w:jc w:val="both"/>
            </w:pPr>
            <w:r>
              <w:t xml:space="preserve">:………………………………………………………………………... ………………………………………………………………………... </w:t>
            </w:r>
          </w:p>
        </w:tc>
      </w:tr>
      <w:tr w:rsidR="004F6AC3" w14:paraId="5A00BC27" w14:textId="77777777">
        <w:trPr>
          <w:trHeight w:val="272"/>
        </w:trPr>
        <w:tc>
          <w:tcPr>
            <w:tcW w:w="3525" w:type="dxa"/>
            <w:tcBorders>
              <w:top w:val="nil"/>
              <w:left w:val="nil"/>
              <w:bottom w:val="nil"/>
              <w:right w:val="nil"/>
            </w:tcBorders>
          </w:tcPr>
          <w:p w14:paraId="02911C6F" w14:textId="11D1A7A8" w:rsidR="004F6AC3" w:rsidRDefault="00AE50D6">
            <w:pPr>
              <w:spacing w:after="0" w:line="259" w:lineRule="auto"/>
              <w:ind w:left="696" w:firstLine="0"/>
            </w:pPr>
            <w:r>
              <w:t>CONTACT</w:t>
            </w:r>
            <w:r w:rsidR="005F247E">
              <w:t xml:space="preserve"> ADDRESS </w:t>
            </w:r>
          </w:p>
        </w:tc>
        <w:tc>
          <w:tcPr>
            <w:tcW w:w="6841" w:type="dxa"/>
            <w:tcBorders>
              <w:top w:val="nil"/>
              <w:left w:val="nil"/>
              <w:bottom w:val="nil"/>
              <w:right w:val="nil"/>
            </w:tcBorders>
          </w:tcPr>
          <w:p w14:paraId="13FC882C" w14:textId="77777777" w:rsidR="004F6AC3" w:rsidRDefault="005F247E">
            <w:pPr>
              <w:spacing w:after="0" w:line="259" w:lineRule="auto"/>
              <w:ind w:left="53" w:firstLine="0"/>
              <w:jc w:val="both"/>
            </w:pPr>
            <w:r>
              <w:t xml:space="preserve">:………………………………………………………………………... </w:t>
            </w:r>
          </w:p>
        </w:tc>
      </w:tr>
    </w:tbl>
    <w:p w14:paraId="693F0F8A" w14:textId="77777777" w:rsidR="004F6AC3" w:rsidRDefault="005F247E">
      <w:pPr>
        <w:spacing w:after="0" w:line="259" w:lineRule="auto"/>
        <w:ind w:left="696" w:firstLine="0"/>
      </w:pPr>
      <w:r>
        <w:rPr>
          <w:sz w:val="16"/>
        </w:rPr>
        <w:t>(If home address defers from contact address)</w:t>
      </w:r>
      <w:r>
        <w:t xml:space="preserve">………………………………………………………………………... </w:t>
      </w:r>
    </w:p>
    <w:tbl>
      <w:tblPr>
        <w:tblStyle w:val="TableGrid"/>
        <w:tblW w:w="10365" w:type="dxa"/>
        <w:tblInd w:w="0" w:type="dxa"/>
        <w:tblLook w:val="04A0" w:firstRow="1" w:lastRow="0" w:firstColumn="1" w:lastColumn="0" w:noHBand="0" w:noVBand="1"/>
      </w:tblPr>
      <w:tblGrid>
        <w:gridCol w:w="3577"/>
        <w:gridCol w:w="6788"/>
      </w:tblGrid>
      <w:tr w:rsidR="004F6AC3" w14:paraId="12411117" w14:textId="77777777">
        <w:trPr>
          <w:trHeight w:val="270"/>
        </w:trPr>
        <w:tc>
          <w:tcPr>
            <w:tcW w:w="3577" w:type="dxa"/>
            <w:tcBorders>
              <w:top w:val="nil"/>
              <w:left w:val="nil"/>
              <w:bottom w:val="nil"/>
              <w:right w:val="nil"/>
            </w:tcBorders>
          </w:tcPr>
          <w:p w14:paraId="33440623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788" w:type="dxa"/>
            <w:tcBorders>
              <w:top w:val="nil"/>
              <w:left w:val="nil"/>
              <w:bottom w:val="nil"/>
              <w:right w:val="nil"/>
            </w:tcBorders>
          </w:tcPr>
          <w:p w14:paraId="53AC40DC" w14:textId="77777777" w:rsidR="004F6AC3" w:rsidRDefault="004F6AC3">
            <w:pPr>
              <w:spacing w:after="160" w:line="259" w:lineRule="auto"/>
              <w:ind w:left="0" w:firstLine="0"/>
            </w:pPr>
          </w:p>
        </w:tc>
      </w:tr>
      <w:tr w:rsidR="004F6AC3" w14:paraId="5BD1B193" w14:textId="77777777">
        <w:trPr>
          <w:trHeight w:val="552"/>
        </w:trPr>
        <w:tc>
          <w:tcPr>
            <w:tcW w:w="3577" w:type="dxa"/>
            <w:tcBorders>
              <w:top w:val="nil"/>
              <w:left w:val="nil"/>
              <w:bottom w:val="nil"/>
              <w:right w:val="nil"/>
            </w:tcBorders>
          </w:tcPr>
          <w:p w14:paraId="653958AC" w14:textId="77777777" w:rsidR="004F6AC3" w:rsidRDefault="005F247E">
            <w:pPr>
              <w:spacing w:after="0" w:line="259" w:lineRule="auto"/>
              <w:ind w:left="696" w:firstLine="0"/>
            </w:pPr>
            <w:r>
              <w:t xml:space="preserve">TELEPHONE </w:t>
            </w:r>
          </w:p>
          <w:p w14:paraId="640BBCF6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788" w:type="dxa"/>
            <w:tcBorders>
              <w:top w:val="nil"/>
              <w:left w:val="nil"/>
              <w:bottom w:val="nil"/>
              <w:right w:val="nil"/>
            </w:tcBorders>
          </w:tcPr>
          <w:p w14:paraId="315D1A96" w14:textId="77777777" w:rsidR="004F6AC3" w:rsidRDefault="005F247E">
            <w:pPr>
              <w:spacing w:after="0" w:line="259" w:lineRule="auto"/>
              <w:ind w:left="0" w:firstLine="0"/>
              <w:jc w:val="both"/>
            </w:pPr>
            <w:r>
              <w:t>:</w:t>
            </w:r>
            <w:r w:rsidR="008F6533">
              <w:t xml:space="preserve"> </w:t>
            </w:r>
            <w:r>
              <w:rPr>
                <w:sz w:val="20"/>
              </w:rPr>
              <w:t>HOME</w:t>
            </w:r>
            <w:proofErr w:type="gramStart"/>
            <w:r>
              <w:rPr>
                <w:sz w:val="20"/>
              </w:rPr>
              <w:t xml:space="preserve"> :…</w:t>
            </w:r>
            <w:proofErr w:type="gramEnd"/>
            <w:r>
              <w:rPr>
                <w:sz w:val="20"/>
              </w:rPr>
              <w:t xml:space="preserve">……….…….…OFFICE:…….…….….…...MOBILE:…….…...……… </w:t>
            </w:r>
          </w:p>
        </w:tc>
      </w:tr>
      <w:tr w:rsidR="004F6AC3" w14:paraId="3E7A63E2" w14:textId="77777777">
        <w:trPr>
          <w:trHeight w:val="557"/>
        </w:trPr>
        <w:tc>
          <w:tcPr>
            <w:tcW w:w="3577" w:type="dxa"/>
            <w:tcBorders>
              <w:top w:val="nil"/>
              <w:left w:val="nil"/>
              <w:bottom w:val="nil"/>
              <w:right w:val="nil"/>
            </w:tcBorders>
          </w:tcPr>
          <w:p w14:paraId="16964060" w14:textId="77777777" w:rsidR="004F6AC3" w:rsidRDefault="005F247E">
            <w:pPr>
              <w:spacing w:after="0" w:line="259" w:lineRule="auto"/>
              <w:ind w:left="696" w:firstLine="0"/>
            </w:pPr>
            <w:r>
              <w:t xml:space="preserve">E-MAIL </w:t>
            </w:r>
          </w:p>
          <w:p w14:paraId="1D3072E7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788" w:type="dxa"/>
            <w:tcBorders>
              <w:top w:val="nil"/>
              <w:left w:val="nil"/>
              <w:bottom w:val="nil"/>
              <w:right w:val="nil"/>
            </w:tcBorders>
          </w:tcPr>
          <w:p w14:paraId="66B4BB18" w14:textId="77777777" w:rsidR="004F6AC3" w:rsidRDefault="005F247E">
            <w:pPr>
              <w:spacing w:after="0" w:line="259" w:lineRule="auto"/>
              <w:ind w:left="0" w:firstLine="0"/>
              <w:jc w:val="both"/>
            </w:pPr>
            <w:r>
              <w:t xml:space="preserve">:………………………………………………………………………... </w:t>
            </w:r>
          </w:p>
        </w:tc>
      </w:tr>
      <w:tr w:rsidR="004F6AC3" w14:paraId="76E1647D" w14:textId="77777777">
        <w:trPr>
          <w:trHeight w:val="731"/>
        </w:trPr>
        <w:tc>
          <w:tcPr>
            <w:tcW w:w="3577" w:type="dxa"/>
            <w:tcBorders>
              <w:top w:val="nil"/>
              <w:left w:val="nil"/>
              <w:bottom w:val="nil"/>
              <w:right w:val="nil"/>
            </w:tcBorders>
          </w:tcPr>
          <w:p w14:paraId="7856989C" w14:textId="77777777" w:rsidR="004F6AC3" w:rsidRDefault="005F247E">
            <w:pPr>
              <w:spacing w:after="156" w:line="259" w:lineRule="auto"/>
              <w:ind w:left="696" w:firstLine="0"/>
            </w:pPr>
            <w:r>
              <w:t xml:space="preserve">DATE OF BIRTH </w:t>
            </w:r>
          </w:p>
          <w:p w14:paraId="2D298BC3" w14:textId="77777777" w:rsidR="004F6AC3" w:rsidRDefault="005F247E">
            <w:pPr>
              <w:spacing w:after="0" w:line="259" w:lineRule="auto"/>
              <w:ind w:left="0" w:firstLine="0"/>
            </w:pPr>
            <w:r>
              <w:rPr>
                <w:sz w:val="23"/>
              </w:rPr>
              <w:t xml:space="preserve"> </w:t>
            </w:r>
          </w:p>
        </w:tc>
        <w:tc>
          <w:tcPr>
            <w:tcW w:w="6788" w:type="dxa"/>
            <w:tcBorders>
              <w:top w:val="nil"/>
              <w:left w:val="nil"/>
              <w:bottom w:val="nil"/>
              <w:right w:val="nil"/>
            </w:tcBorders>
          </w:tcPr>
          <w:p w14:paraId="2DE391AE" w14:textId="77777777" w:rsidR="004F6AC3" w:rsidRDefault="00552189">
            <w:pPr>
              <w:tabs>
                <w:tab w:val="right" w:pos="6788"/>
              </w:tabs>
              <w:spacing w:after="0" w:line="259" w:lineRule="auto"/>
              <w:ind w:left="0" w:firstLine="0"/>
            </w:pPr>
            <w:r>
              <w:t>:…../….</w:t>
            </w:r>
            <w:r w:rsidR="004A7A78">
              <w:t>./</w:t>
            </w:r>
            <w:r>
              <w:t xml:space="preserve">….….                      </w:t>
            </w:r>
            <w:r w:rsidRPr="00552189">
              <w:t xml:space="preserve">NIC/PASSPORT </w:t>
            </w:r>
            <w:proofErr w:type="gramStart"/>
            <w:r w:rsidRPr="00552189">
              <w:t>NO.</w:t>
            </w:r>
            <w:r w:rsidR="008F6533">
              <w:t>:</w:t>
            </w:r>
            <w:r>
              <w:t>…</w:t>
            </w:r>
            <w:proofErr w:type="gramEnd"/>
            <w:r>
              <w:t>…</w:t>
            </w:r>
            <w:r w:rsidR="005F247E">
              <w:t>…</w:t>
            </w:r>
            <w:r>
              <w:t>…….</w:t>
            </w:r>
            <w:r w:rsidR="005F247E">
              <w:t xml:space="preserve">… </w:t>
            </w:r>
          </w:p>
          <w:p w14:paraId="0E5891E3" w14:textId="77777777" w:rsidR="004F6AC3" w:rsidRDefault="00552189">
            <w:pPr>
              <w:tabs>
                <w:tab w:val="center" w:pos="1380"/>
              </w:tabs>
              <w:spacing w:after="0" w:line="259" w:lineRule="auto"/>
              <w:ind w:left="0" w:firstLine="0"/>
            </w:pPr>
            <w:r>
              <w:rPr>
                <w:sz w:val="16"/>
              </w:rPr>
              <w:t xml:space="preserve">DATE </w:t>
            </w:r>
            <w:r w:rsidR="005F247E">
              <w:rPr>
                <w:sz w:val="16"/>
              </w:rPr>
              <w:t xml:space="preserve">/ MONTH / YEAR </w:t>
            </w:r>
          </w:p>
        </w:tc>
      </w:tr>
      <w:tr w:rsidR="004F6AC3" w14:paraId="64CFA23C" w14:textId="77777777">
        <w:trPr>
          <w:trHeight w:val="553"/>
        </w:trPr>
        <w:tc>
          <w:tcPr>
            <w:tcW w:w="3577" w:type="dxa"/>
            <w:tcBorders>
              <w:top w:val="nil"/>
              <w:left w:val="nil"/>
              <w:bottom w:val="nil"/>
              <w:right w:val="nil"/>
            </w:tcBorders>
          </w:tcPr>
          <w:p w14:paraId="3FD90400" w14:textId="77777777" w:rsidR="004F6AC3" w:rsidRDefault="005F247E">
            <w:pPr>
              <w:spacing w:after="0" w:line="259" w:lineRule="auto"/>
              <w:ind w:left="696" w:firstLine="0"/>
            </w:pPr>
            <w:r>
              <w:t xml:space="preserve">NATIONALITY </w:t>
            </w:r>
          </w:p>
          <w:p w14:paraId="037B3FC2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788" w:type="dxa"/>
            <w:tcBorders>
              <w:top w:val="nil"/>
              <w:left w:val="nil"/>
              <w:bottom w:val="nil"/>
              <w:right w:val="nil"/>
            </w:tcBorders>
          </w:tcPr>
          <w:p w14:paraId="2A499B18" w14:textId="77777777" w:rsidR="004F6AC3" w:rsidRDefault="00552189">
            <w:pPr>
              <w:tabs>
                <w:tab w:val="right" w:pos="6788"/>
              </w:tabs>
              <w:spacing w:after="0" w:line="259" w:lineRule="auto"/>
              <w:ind w:left="0" w:firstLine="0"/>
            </w:pPr>
            <w:r>
              <w:t xml:space="preserve">:……………………….         </w:t>
            </w:r>
            <w:r w:rsidR="006F5420">
              <w:t xml:space="preserve">CIVIL STATUS        </w:t>
            </w:r>
            <w:proofErr w:type="gramStart"/>
            <w:r w:rsidR="006F5420">
              <w:t xml:space="preserve"> :…</w:t>
            </w:r>
            <w:proofErr w:type="gramEnd"/>
            <w:r w:rsidR="005F247E">
              <w:t>…</w:t>
            </w:r>
            <w:r>
              <w:t>…..</w:t>
            </w:r>
            <w:r w:rsidR="005F247E">
              <w:t>…...</w:t>
            </w:r>
            <w:r w:rsidR="006F5420">
              <w:t>.</w:t>
            </w:r>
            <w:r>
              <w:t>....</w:t>
            </w:r>
            <w:r w:rsidR="005F247E">
              <w:t xml:space="preserve"> </w:t>
            </w:r>
          </w:p>
        </w:tc>
      </w:tr>
      <w:tr w:rsidR="004F6AC3" w14:paraId="77B5C6A2" w14:textId="77777777">
        <w:trPr>
          <w:trHeight w:val="272"/>
        </w:trPr>
        <w:tc>
          <w:tcPr>
            <w:tcW w:w="3577" w:type="dxa"/>
            <w:tcBorders>
              <w:top w:val="nil"/>
              <w:left w:val="nil"/>
              <w:bottom w:val="nil"/>
              <w:right w:val="nil"/>
            </w:tcBorders>
          </w:tcPr>
          <w:p w14:paraId="0C8FD2AF" w14:textId="77777777" w:rsidR="004F6AC3" w:rsidRDefault="005F247E">
            <w:pPr>
              <w:spacing w:after="0" w:line="259" w:lineRule="auto"/>
              <w:ind w:left="696" w:firstLine="0"/>
            </w:pPr>
            <w:r>
              <w:t xml:space="preserve">SEX </w:t>
            </w:r>
          </w:p>
        </w:tc>
        <w:tc>
          <w:tcPr>
            <w:tcW w:w="6788" w:type="dxa"/>
            <w:tcBorders>
              <w:top w:val="nil"/>
              <w:left w:val="nil"/>
              <w:bottom w:val="nil"/>
              <w:right w:val="nil"/>
            </w:tcBorders>
          </w:tcPr>
          <w:p w14:paraId="049232DC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: MALE / FEMALE </w:t>
            </w:r>
          </w:p>
        </w:tc>
      </w:tr>
    </w:tbl>
    <w:p w14:paraId="13923535" w14:textId="77777777" w:rsidR="004F6AC3" w:rsidRDefault="005F247E">
      <w:pPr>
        <w:spacing w:after="4" w:line="259" w:lineRule="auto"/>
        <w:ind w:left="0" w:firstLine="0"/>
      </w:pPr>
      <w:r>
        <w:rPr>
          <w:sz w:val="25"/>
        </w:rPr>
        <w:t xml:space="preserve"> </w:t>
      </w:r>
    </w:p>
    <w:p w14:paraId="6B0FEB92" w14:textId="77777777" w:rsidR="004F6AC3" w:rsidRDefault="005F247E" w:rsidP="00A61610">
      <w:pPr>
        <w:pStyle w:val="Heading1"/>
      </w:pPr>
      <w:r>
        <w:t xml:space="preserve">EDUCATIONAL QUALIFICATIONS: </w:t>
      </w:r>
    </w:p>
    <w:p w14:paraId="5CCD3E84" w14:textId="7E1CB0E1" w:rsidR="004F6AC3" w:rsidRDefault="005F247E">
      <w:pPr>
        <w:spacing w:after="0" w:line="259" w:lineRule="auto"/>
        <w:ind w:left="691"/>
      </w:pPr>
      <w:r>
        <w:rPr>
          <w:u w:val="single" w:color="000000"/>
        </w:rPr>
        <w:t>University Education (</w:t>
      </w:r>
      <w:r w:rsidR="00AE50D6" w:rsidRPr="008574B2">
        <w:rPr>
          <w:u w:val="single" w:color="000000"/>
        </w:rPr>
        <w:t>Please attach</w:t>
      </w:r>
      <w:r w:rsidRPr="008574B2">
        <w:rPr>
          <w:u w:val="single" w:color="000000"/>
        </w:rPr>
        <w:t xml:space="preserve"> </w:t>
      </w:r>
      <w:r w:rsidR="00AE50D6" w:rsidRPr="008574B2">
        <w:rPr>
          <w:u w:val="single" w:color="000000"/>
        </w:rPr>
        <w:t>c</w:t>
      </w:r>
      <w:r w:rsidRPr="008574B2">
        <w:rPr>
          <w:u w:val="single" w:color="000000"/>
        </w:rPr>
        <w:t>ertified copies):</w:t>
      </w:r>
      <w:r>
        <w:t xml:space="preserve"> </w:t>
      </w:r>
    </w:p>
    <w:p w14:paraId="48E43F2B" w14:textId="77777777" w:rsidR="00EF5B9A" w:rsidRDefault="00EF5B9A">
      <w:pPr>
        <w:spacing w:after="0" w:line="259" w:lineRule="auto"/>
        <w:ind w:left="691"/>
      </w:pPr>
    </w:p>
    <w:tbl>
      <w:tblPr>
        <w:tblStyle w:val="TableGrid0"/>
        <w:tblW w:w="0" w:type="auto"/>
        <w:tblInd w:w="691" w:type="dxa"/>
        <w:tblLook w:val="04A0" w:firstRow="1" w:lastRow="0" w:firstColumn="1" w:lastColumn="0" w:noHBand="0" w:noVBand="1"/>
      </w:tblPr>
      <w:tblGrid>
        <w:gridCol w:w="3264"/>
        <w:gridCol w:w="3150"/>
        <w:gridCol w:w="1260"/>
        <w:gridCol w:w="1795"/>
      </w:tblGrid>
      <w:tr w:rsidR="00F94DC8" w14:paraId="27AFD4A4" w14:textId="77777777" w:rsidTr="00AE50D6">
        <w:trPr>
          <w:trHeight w:val="382"/>
        </w:trPr>
        <w:tc>
          <w:tcPr>
            <w:tcW w:w="3264" w:type="dxa"/>
          </w:tcPr>
          <w:p w14:paraId="77584011" w14:textId="77777777" w:rsidR="00EF5B9A" w:rsidRDefault="00EF5B9A" w:rsidP="004532D3">
            <w:pPr>
              <w:spacing w:after="0" w:line="259" w:lineRule="auto"/>
              <w:ind w:left="0" w:firstLine="0"/>
              <w:jc w:val="center"/>
            </w:pPr>
            <w:r>
              <w:t>Degree</w:t>
            </w:r>
          </w:p>
        </w:tc>
        <w:tc>
          <w:tcPr>
            <w:tcW w:w="3150" w:type="dxa"/>
          </w:tcPr>
          <w:p w14:paraId="0F9EB827" w14:textId="77777777" w:rsidR="00EF5B9A" w:rsidRDefault="00EF5B9A" w:rsidP="004532D3">
            <w:pPr>
              <w:spacing w:after="0" w:line="259" w:lineRule="auto"/>
              <w:ind w:left="0" w:firstLine="0"/>
              <w:jc w:val="center"/>
            </w:pPr>
            <w:r>
              <w:t>University</w:t>
            </w:r>
          </w:p>
        </w:tc>
        <w:tc>
          <w:tcPr>
            <w:tcW w:w="1260" w:type="dxa"/>
          </w:tcPr>
          <w:p w14:paraId="570B59E7" w14:textId="77777777" w:rsidR="00EF5B9A" w:rsidRDefault="00EF5B9A" w:rsidP="004532D3">
            <w:pPr>
              <w:spacing w:after="0" w:line="259" w:lineRule="auto"/>
              <w:ind w:left="0" w:firstLine="0"/>
              <w:jc w:val="center"/>
            </w:pPr>
            <w:r>
              <w:t>Class</w:t>
            </w:r>
          </w:p>
        </w:tc>
        <w:tc>
          <w:tcPr>
            <w:tcW w:w="1795" w:type="dxa"/>
          </w:tcPr>
          <w:p w14:paraId="6984D36C" w14:textId="77777777" w:rsidR="00EF5B9A" w:rsidRDefault="00EF5B9A" w:rsidP="004532D3">
            <w:pPr>
              <w:spacing w:after="0" w:line="259" w:lineRule="auto"/>
              <w:ind w:left="0" w:firstLine="0"/>
              <w:jc w:val="center"/>
            </w:pPr>
            <w:r>
              <w:t>Date of Award</w:t>
            </w:r>
          </w:p>
        </w:tc>
      </w:tr>
      <w:tr w:rsidR="00F94DC8" w14:paraId="232974F1" w14:textId="77777777" w:rsidTr="00AE50D6">
        <w:trPr>
          <w:trHeight w:val="363"/>
        </w:trPr>
        <w:tc>
          <w:tcPr>
            <w:tcW w:w="3264" w:type="dxa"/>
          </w:tcPr>
          <w:p w14:paraId="1F7D5B77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3150" w:type="dxa"/>
          </w:tcPr>
          <w:p w14:paraId="272AAD70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1260" w:type="dxa"/>
          </w:tcPr>
          <w:p w14:paraId="2B4C66EC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1795" w:type="dxa"/>
          </w:tcPr>
          <w:p w14:paraId="2D153F48" w14:textId="77777777" w:rsidR="00EF5B9A" w:rsidRDefault="00EF5B9A">
            <w:pPr>
              <w:spacing w:after="0" w:line="259" w:lineRule="auto"/>
              <w:ind w:left="0" w:firstLine="0"/>
            </w:pPr>
          </w:p>
        </w:tc>
      </w:tr>
      <w:tr w:rsidR="00F94DC8" w14:paraId="4201167F" w14:textId="77777777" w:rsidTr="00AE50D6">
        <w:trPr>
          <w:trHeight w:val="382"/>
        </w:trPr>
        <w:tc>
          <w:tcPr>
            <w:tcW w:w="3264" w:type="dxa"/>
          </w:tcPr>
          <w:p w14:paraId="0877F57B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3150" w:type="dxa"/>
          </w:tcPr>
          <w:p w14:paraId="7D111E6F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1260" w:type="dxa"/>
          </w:tcPr>
          <w:p w14:paraId="14C995B8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1795" w:type="dxa"/>
          </w:tcPr>
          <w:p w14:paraId="14815E08" w14:textId="77777777" w:rsidR="00EF5B9A" w:rsidRDefault="00EF5B9A">
            <w:pPr>
              <w:spacing w:after="0" w:line="259" w:lineRule="auto"/>
              <w:ind w:left="0" w:firstLine="0"/>
            </w:pPr>
          </w:p>
        </w:tc>
      </w:tr>
      <w:tr w:rsidR="00F94DC8" w14:paraId="37F5AC40" w14:textId="77777777" w:rsidTr="00AE50D6">
        <w:trPr>
          <w:trHeight w:val="363"/>
        </w:trPr>
        <w:tc>
          <w:tcPr>
            <w:tcW w:w="3264" w:type="dxa"/>
          </w:tcPr>
          <w:p w14:paraId="3EC8EBD1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3150" w:type="dxa"/>
          </w:tcPr>
          <w:p w14:paraId="3D0B770F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1260" w:type="dxa"/>
          </w:tcPr>
          <w:p w14:paraId="7BE354E2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1795" w:type="dxa"/>
          </w:tcPr>
          <w:p w14:paraId="5B3C6B85" w14:textId="77777777" w:rsidR="00EF5B9A" w:rsidRDefault="00EF5B9A">
            <w:pPr>
              <w:spacing w:after="0" w:line="259" w:lineRule="auto"/>
              <w:ind w:left="0" w:firstLine="0"/>
            </w:pPr>
          </w:p>
        </w:tc>
      </w:tr>
      <w:tr w:rsidR="00F94DC8" w14:paraId="12E2DAAD" w14:textId="77777777" w:rsidTr="00AE50D6">
        <w:trPr>
          <w:trHeight w:val="363"/>
        </w:trPr>
        <w:tc>
          <w:tcPr>
            <w:tcW w:w="3264" w:type="dxa"/>
          </w:tcPr>
          <w:p w14:paraId="66DDF268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3150" w:type="dxa"/>
          </w:tcPr>
          <w:p w14:paraId="6BA973D8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1260" w:type="dxa"/>
          </w:tcPr>
          <w:p w14:paraId="5ECE0D2B" w14:textId="77777777" w:rsidR="00EF5B9A" w:rsidRDefault="00EF5B9A">
            <w:pPr>
              <w:spacing w:after="0" w:line="259" w:lineRule="auto"/>
              <w:ind w:left="0" w:firstLine="0"/>
            </w:pPr>
          </w:p>
        </w:tc>
        <w:tc>
          <w:tcPr>
            <w:tcW w:w="1795" w:type="dxa"/>
          </w:tcPr>
          <w:p w14:paraId="21DC1373" w14:textId="77777777" w:rsidR="00EF5B9A" w:rsidRDefault="00EF5B9A">
            <w:pPr>
              <w:spacing w:after="0" w:line="259" w:lineRule="auto"/>
              <w:ind w:left="0" w:firstLine="0"/>
            </w:pPr>
          </w:p>
        </w:tc>
      </w:tr>
    </w:tbl>
    <w:p w14:paraId="23EBE5A8" w14:textId="77777777" w:rsidR="00EF5B9A" w:rsidRDefault="00EF5B9A" w:rsidP="0051307D">
      <w:pPr>
        <w:spacing w:after="0" w:line="259" w:lineRule="auto"/>
        <w:ind w:left="0" w:firstLine="0"/>
      </w:pPr>
    </w:p>
    <w:p w14:paraId="2BD62A76" w14:textId="25A9BD3C" w:rsidR="004F6AC3" w:rsidRPr="0051307D" w:rsidRDefault="005F247E" w:rsidP="0051307D">
      <w:pPr>
        <w:spacing w:after="155" w:line="259" w:lineRule="auto"/>
        <w:ind w:left="0" w:firstLine="0"/>
        <w:rPr>
          <w:sz w:val="2"/>
        </w:rPr>
      </w:pPr>
      <w:r>
        <w:rPr>
          <w:sz w:val="15"/>
        </w:rPr>
        <w:t xml:space="preserve"> </w:t>
      </w:r>
      <w:r w:rsidR="0051307D">
        <w:rPr>
          <w:sz w:val="15"/>
        </w:rPr>
        <w:tab/>
      </w:r>
      <w:r>
        <w:rPr>
          <w:u w:val="single" w:color="000000"/>
        </w:rPr>
        <w:t xml:space="preserve">Professional </w:t>
      </w:r>
      <w:r w:rsidRPr="008574B2">
        <w:rPr>
          <w:u w:val="single" w:color="000000"/>
        </w:rPr>
        <w:t>Qualifications</w:t>
      </w:r>
      <w:r w:rsidR="00AE50D6" w:rsidRPr="008574B2">
        <w:rPr>
          <w:u w:val="single" w:color="000000"/>
        </w:rPr>
        <w:t xml:space="preserve"> (Please attach certified copies):</w:t>
      </w:r>
      <w:r w:rsidR="00141F65">
        <w:t xml:space="preserve"> </w:t>
      </w:r>
      <w:r>
        <w:t xml:space="preserve"> </w:t>
      </w:r>
    </w:p>
    <w:tbl>
      <w:tblPr>
        <w:tblStyle w:val="TableGrid0"/>
        <w:tblW w:w="0" w:type="auto"/>
        <w:tblInd w:w="691" w:type="dxa"/>
        <w:tblLook w:val="04A0" w:firstRow="1" w:lastRow="0" w:firstColumn="1" w:lastColumn="0" w:noHBand="0" w:noVBand="1"/>
      </w:tblPr>
      <w:tblGrid>
        <w:gridCol w:w="3174"/>
        <w:gridCol w:w="4230"/>
        <w:gridCol w:w="2160"/>
      </w:tblGrid>
      <w:tr w:rsidR="00AE50D6" w14:paraId="3CC6AA34" w14:textId="77777777" w:rsidTr="00AE50D6">
        <w:trPr>
          <w:trHeight w:val="382"/>
        </w:trPr>
        <w:tc>
          <w:tcPr>
            <w:tcW w:w="3174" w:type="dxa"/>
          </w:tcPr>
          <w:p w14:paraId="5227AED5" w14:textId="2149B220" w:rsidR="00AE50D6" w:rsidRDefault="00AE50D6" w:rsidP="00061D74">
            <w:pPr>
              <w:spacing w:after="0" w:line="259" w:lineRule="auto"/>
              <w:ind w:left="0" w:firstLine="0"/>
              <w:jc w:val="center"/>
            </w:pPr>
            <w:r>
              <w:t>Qualification</w:t>
            </w:r>
          </w:p>
        </w:tc>
        <w:tc>
          <w:tcPr>
            <w:tcW w:w="4230" w:type="dxa"/>
          </w:tcPr>
          <w:p w14:paraId="576B0389" w14:textId="77777777" w:rsidR="00AE50D6" w:rsidRDefault="00AE50D6" w:rsidP="00061D74">
            <w:pPr>
              <w:spacing w:after="0" w:line="259" w:lineRule="auto"/>
              <w:ind w:left="0" w:firstLine="0"/>
              <w:jc w:val="center"/>
            </w:pPr>
            <w:r>
              <w:t>University/Institute</w:t>
            </w:r>
          </w:p>
        </w:tc>
        <w:tc>
          <w:tcPr>
            <w:tcW w:w="2160" w:type="dxa"/>
          </w:tcPr>
          <w:p w14:paraId="4B9C0DB5" w14:textId="77777777" w:rsidR="00AE50D6" w:rsidRDefault="00AE50D6" w:rsidP="00061D74">
            <w:pPr>
              <w:spacing w:after="0" w:line="259" w:lineRule="auto"/>
              <w:ind w:left="0" w:firstLine="0"/>
              <w:jc w:val="center"/>
            </w:pPr>
            <w:r>
              <w:t>Date of Award</w:t>
            </w:r>
          </w:p>
        </w:tc>
      </w:tr>
      <w:tr w:rsidR="00AE50D6" w14:paraId="5B09A633" w14:textId="77777777" w:rsidTr="00AE50D6">
        <w:trPr>
          <w:trHeight w:val="363"/>
        </w:trPr>
        <w:tc>
          <w:tcPr>
            <w:tcW w:w="3174" w:type="dxa"/>
          </w:tcPr>
          <w:p w14:paraId="2C7C5160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  <w:tc>
          <w:tcPr>
            <w:tcW w:w="4230" w:type="dxa"/>
          </w:tcPr>
          <w:p w14:paraId="384AAA77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  <w:tc>
          <w:tcPr>
            <w:tcW w:w="2160" w:type="dxa"/>
          </w:tcPr>
          <w:p w14:paraId="29090B77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</w:tr>
      <w:tr w:rsidR="00AE50D6" w14:paraId="7174C25C" w14:textId="77777777" w:rsidTr="00AE50D6">
        <w:trPr>
          <w:trHeight w:val="382"/>
        </w:trPr>
        <w:tc>
          <w:tcPr>
            <w:tcW w:w="3174" w:type="dxa"/>
          </w:tcPr>
          <w:p w14:paraId="1C39E7CB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  <w:tc>
          <w:tcPr>
            <w:tcW w:w="4230" w:type="dxa"/>
          </w:tcPr>
          <w:p w14:paraId="747E147C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  <w:tc>
          <w:tcPr>
            <w:tcW w:w="2160" w:type="dxa"/>
          </w:tcPr>
          <w:p w14:paraId="1B8C53BA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</w:tr>
      <w:tr w:rsidR="00AE50D6" w14:paraId="06D854EF" w14:textId="77777777" w:rsidTr="00AE50D6">
        <w:trPr>
          <w:trHeight w:val="424"/>
        </w:trPr>
        <w:tc>
          <w:tcPr>
            <w:tcW w:w="3174" w:type="dxa"/>
          </w:tcPr>
          <w:p w14:paraId="275141AE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  <w:tc>
          <w:tcPr>
            <w:tcW w:w="4230" w:type="dxa"/>
          </w:tcPr>
          <w:p w14:paraId="7351663B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  <w:tc>
          <w:tcPr>
            <w:tcW w:w="2160" w:type="dxa"/>
          </w:tcPr>
          <w:p w14:paraId="6CFED257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</w:tr>
      <w:tr w:rsidR="00AE50D6" w14:paraId="622209D8" w14:textId="77777777" w:rsidTr="00AE50D6">
        <w:trPr>
          <w:trHeight w:val="170"/>
        </w:trPr>
        <w:tc>
          <w:tcPr>
            <w:tcW w:w="3174" w:type="dxa"/>
          </w:tcPr>
          <w:p w14:paraId="343F1C15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  <w:tc>
          <w:tcPr>
            <w:tcW w:w="4230" w:type="dxa"/>
          </w:tcPr>
          <w:p w14:paraId="74252180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  <w:tc>
          <w:tcPr>
            <w:tcW w:w="2160" w:type="dxa"/>
          </w:tcPr>
          <w:p w14:paraId="740E42B5" w14:textId="77777777" w:rsidR="00AE50D6" w:rsidRDefault="00AE50D6" w:rsidP="00061D74">
            <w:pPr>
              <w:spacing w:after="0" w:line="259" w:lineRule="auto"/>
              <w:ind w:left="0" w:firstLine="0"/>
            </w:pPr>
          </w:p>
        </w:tc>
      </w:tr>
    </w:tbl>
    <w:p w14:paraId="4EE0997B" w14:textId="77777777" w:rsidR="004F6AC3" w:rsidRDefault="005F247E" w:rsidP="00AF6CD5">
      <w:pPr>
        <w:tabs>
          <w:tab w:val="center" w:pos="1374"/>
          <w:tab w:val="center" w:pos="4513"/>
          <w:tab w:val="center" w:pos="6799"/>
          <w:tab w:val="center" w:pos="9327"/>
        </w:tabs>
        <w:ind w:left="0" w:firstLine="0"/>
      </w:pPr>
      <w:r>
        <w:lastRenderedPageBreak/>
        <w:t xml:space="preserve"> </w:t>
      </w:r>
      <w:r w:rsidR="00AF6CD5">
        <w:tab/>
        <w:t xml:space="preserve">          </w:t>
      </w:r>
      <w:r>
        <w:rPr>
          <w:b/>
          <w:u w:val="single" w:color="000000"/>
        </w:rPr>
        <w:t>Any other Qualifications</w:t>
      </w:r>
      <w:r>
        <w:rPr>
          <w:u w:val="single" w:color="000000"/>
        </w:rPr>
        <w:t>:</w:t>
      </w:r>
      <w:r>
        <w:t xml:space="preserve"> </w:t>
      </w:r>
    </w:p>
    <w:p w14:paraId="196CE0BF" w14:textId="77777777" w:rsidR="004F6AC3" w:rsidRDefault="005F247E">
      <w:pPr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00F6C9CB" w14:textId="77777777" w:rsidR="004F6AC3" w:rsidRDefault="005F247E">
      <w:pPr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16A83263" w14:textId="77777777" w:rsidR="004F6AC3" w:rsidRDefault="005F247E">
      <w:pPr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4DA1B7F0" w14:textId="77777777" w:rsidR="004F6AC3" w:rsidRDefault="005F247E">
      <w:pPr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501A4B77" w14:textId="77777777" w:rsidR="004F6AC3" w:rsidRDefault="005F247E">
      <w:pPr>
        <w:spacing w:after="11"/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1BCDEB26" w14:textId="77777777" w:rsidR="004F6AC3" w:rsidRDefault="005F247E">
      <w:pPr>
        <w:spacing w:after="10" w:line="259" w:lineRule="auto"/>
        <w:ind w:left="0" w:firstLine="0"/>
      </w:pPr>
      <w:r>
        <w:rPr>
          <w:sz w:val="25"/>
        </w:rPr>
        <w:t xml:space="preserve"> </w:t>
      </w:r>
    </w:p>
    <w:p w14:paraId="45C2DF41" w14:textId="77777777" w:rsidR="004F6AC3" w:rsidRDefault="005F247E" w:rsidP="00036076">
      <w:pPr>
        <w:pStyle w:val="Heading1"/>
        <w:ind w:left="691"/>
      </w:pPr>
      <w:r>
        <w:t>WORK EXPERIENCE</w:t>
      </w:r>
      <w:r>
        <w:rPr>
          <w:u w:val="none"/>
        </w:rPr>
        <w:t xml:space="preserve"> </w:t>
      </w:r>
    </w:p>
    <w:p w14:paraId="5FFBA145" w14:textId="170D62A5" w:rsidR="004F6AC3" w:rsidRDefault="005F247E">
      <w:pPr>
        <w:spacing w:after="11"/>
        <w:ind w:left="691" w:right="373"/>
      </w:pPr>
      <w:r>
        <w:t xml:space="preserve">Please list the employment background, begin with your most recent position. </w:t>
      </w:r>
    </w:p>
    <w:p w14:paraId="5366BA0B" w14:textId="77777777" w:rsidR="004F6AC3" w:rsidRDefault="005F247E">
      <w:pPr>
        <w:spacing w:after="0" w:line="259" w:lineRule="auto"/>
        <w:ind w:left="0" w:firstLine="0"/>
      </w:pPr>
      <w:r>
        <w:rPr>
          <w:sz w:val="25"/>
        </w:rPr>
        <w:t xml:space="preserve"> </w:t>
      </w:r>
    </w:p>
    <w:tbl>
      <w:tblPr>
        <w:tblStyle w:val="TableGrid"/>
        <w:tblW w:w="10365" w:type="dxa"/>
        <w:tblInd w:w="625" w:type="dxa"/>
        <w:tblLayout w:type="fixed"/>
        <w:tblLook w:val="04A0" w:firstRow="1" w:lastRow="0" w:firstColumn="1" w:lastColumn="0" w:noHBand="0" w:noVBand="1"/>
      </w:tblPr>
      <w:tblGrid>
        <w:gridCol w:w="3515"/>
        <w:gridCol w:w="4140"/>
        <w:gridCol w:w="2710"/>
      </w:tblGrid>
      <w:tr w:rsidR="004F6AC3" w14:paraId="29E8EAE2" w14:textId="77777777" w:rsidTr="00CE0C17">
        <w:trPr>
          <w:trHeight w:val="397"/>
        </w:trPr>
        <w:tc>
          <w:tcPr>
            <w:tcW w:w="3515" w:type="dxa"/>
          </w:tcPr>
          <w:p w14:paraId="26FC1A01" w14:textId="77777777" w:rsidR="004F6AC3" w:rsidRDefault="009C7B80" w:rsidP="009C7B80">
            <w:pPr>
              <w:spacing w:after="0" w:line="259" w:lineRule="auto"/>
              <w:ind w:firstLine="0"/>
            </w:pPr>
            <w:r>
              <w:t xml:space="preserve">Position or Title </w:t>
            </w:r>
          </w:p>
        </w:tc>
        <w:tc>
          <w:tcPr>
            <w:tcW w:w="4140" w:type="dxa"/>
          </w:tcPr>
          <w:p w14:paraId="307E6252" w14:textId="6E450A91" w:rsidR="004F6AC3" w:rsidRDefault="009C7B80">
            <w:pPr>
              <w:spacing w:after="0" w:line="259" w:lineRule="auto"/>
              <w:ind w:left="0" w:firstLine="0"/>
            </w:pPr>
            <w:r>
              <w:t xml:space="preserve">   </w:t>
            </w:r>
            <w:r w:rsidR="005F247E">
              <w:t xml:space="preserve">Name &amp; Address of </w:t>
            </w:r>
            <w:r w:rsidR="00AE50D6">
              <w:t xml:space="preserve">the </w:t>
            </w:r>
            <w:r w:rsidR="005F247E">
              <w:t xml:space="preserve">Employer </w:t>
            </w:r>
          </w:p>
        </w:tc>
        <w:tc>
          <w:tcPr>
            <w:tcW w:w="2710" w:type="dxa"/>
          </w:tcPr>
          <w:p w14:paraId="7B8EA1FA" w14:textId="77777777" w:rsidR="004F6AC3" w:rsidRDefault="009C7B80">
            <w:pPr>
              <w:spacing w:after="0" w:line="259" w:lineRule="auto"/>
              <w:ind w:left="0" w:right="177" w:firstLine="0"/>
              <w:jc w:val="center"/>
            </w:pPr>
            <w:r>
              <w:t>Date</w:t>
            </w:r>
          </w:p>
        </w:tc>
      </w:tr>
      <w:tr w:rsidR="004F6AC3" w14:paraId="00179EC9" w14:textId="77777777" w:rsidTr="00CE0C17">
        <w:trPr>
          <w:trHeight w:val="403"/>
        </w:trPr>
        <w:tc>
          <w:tcPr>
            <w:tcW w:w="3515" w:type="dxa"/>
            <w:vAlign w:val="bottom"/>
          </w:tcPr>
          <w:p w14:paraId="6787ABB4" w14:textId="77777777" w:rsidR="004F6AC3" w:rsidRDefault="005F247E">
            <w:pPr>
              <w:spacing w:after="0" w:line="259" w:lineRule="auto"/>
              <w:ind w:left="0" w:right="10" w:firstLine="0"/>
              <w:jc w:val="center"/>
            </w:pPr>
            <w:r>
              <w:t>………………</w:t>
            </w:r>
            <w:r w:rsidR="009C7B80">
              <w:t>….</w:t>
            </w:r>
            <w:r>
              <w:t xml:space="preserve"> </w:t>
            </w:r>
            <w:r w:rsidR="009C7B80">
              <w:t>…</w:t>
            </w:r>
            <w:r w:rsidR="00CE0C17">
              <w:t>…….</w:t>
            </w:r>
          </w:p>
        </w:tc>
        <w:tc>
          <w:tcPr>
            <w:tcW w:w="4140" w:type="dxa"/>
            <w:vAlign w:val="bottom"/>
          </w:tcPr>
          <w:p w14:paraId="5AD2FCCB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……………………………………….. </w:t>
            </w:r>
          </w:p>
        </w:tc>
        <w:tc>
          <w:tcPr>
            <w:tcW w:w="2710" w:type="dxa"/>
            <w:vAlign w:val="bottom"/>
          </w:tcPr>
          <w:p w14:paraId="6B38E0DE" w14:textId="77777777" w:rsidR="004F6AC3" w:rsidRDefault="009C7B80">
            <w:pPr>
              <w:spacing w:after="0" w:line="259" w:lineRule="auto"/>
              <w:ind w:left="0" w:firstLine="0"/>
              <w:jc w:val="both"/>
            </w:pPr>
            <w:r>
              <w:t>……………………………</w:t>
            </w:r>
          </w:p>
        </w:tc>
      </w:tr>
      <w:tr w:rsidR="004F6AC3" w14:paraId="1EF53EA8" w14:textId="77777777" w:rsidTr="00CE0C17">
        <w:trPr>
          <w:trHeight w:val="276"/>
        </w:trPr>
        <w:tc>
          <w:tcPr>
            <w:tcW w:w="3515" w:type="dxa"/>
          </w:tcPr>
          <w:p w14:paraId="25333B7F" w14:textId="77777777" w:rsidR="004F6AC3" w:rsidRDefault="005F247E">
            <w:pPr>
              <w:spacing w:after="0" w:line="259" w:lineRule="auto"/>
              <w:ind w:left="0" w:right="10" w:firstLine="0"/>
              <w:jc w:val="center"/>
            </w:pPr>
            <w:r>
              <w:t>…………</w:t>
            </w:r>
            <w:r w:rsidR="009C7B80">
              <w:t>…..</w:t>
            </w:r>
            <w:r>
              <w:t xml:space="preserve">…… </w:t>
            </w:r>
            <w:r w:rsidR="009C7B80">
              <w:t>…</w:t>
            </w:r>
            <w:r w:rsidR="00CE0C17">
              <w:t>……</w:t>
            </w:r>
          </w:p>
        </w:tc>
        <w:tc>
          <w:tcPr>
            <w:tcW w:w="4140" w:type="dxa"/>
          </w:tcPr>
          <w:p w14:paraId="397E2CA3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……………………………………….. </w:t>
            </w:r>
          </w:p>
        </w:tc>
        <w:tc>
          <w:tcPr>
            <w:tcW w:w="2710" w:type="dxa"/>
          </w:tcPr>
          <w:p w14:paraId="388344DA" w14:textId="77777777" w:rsidR="004F6AC3" w:rsidRDefault="009C7B80">
            <w:pPr>
              <w:spacing w:after="0" w:line="259" w:lineRule="auto"/>
              <w:ind w:left="0" w:firstLine="0"/>
              <w:jc w:val="both"/>
            </w:pPr>
            <w:r>
              <w:t>………………………….</w:t>
            </w:r>
            <w:r w:rsidR="005F247E">
              <w:t xml:space="preserve"> </w:t>
            </w:r>
            <w:r>
              <w:t>..</w:t>
            </w:r>
          </w:p>
        </w:tc>
      </w:tr>
      <w:tr w:rsidR="004F6AC3" w14:paraId="7F3996B7" w14:textId="77777777" w:rsidTr="00CE0C17">
        <w:trPr>
          <w:trHeight w:val="274"/>
        </w:trPr>
        <w:tc>
          <w:tcPr>
            <w:tcW w:w="3515" w:type="dxa"/>
          </w:tcPr>
          <w:p w14:paraId="4171763E" w14:textId="77777777" w:rsidR="004F6AC3" w:rsidRDefault="005F247E">
            <w:pPr>
              <w:spacing w:after="0" w:line="259" w:lineRule="auto"/>
              <w:ind w:left="0" w:right="10" w:firstLine="0"/>
              <w:jc w:val="center"/>
            </w:pPr>
            <w:r>
              <w:t>……………</w:t>
            </w:r>
            <w:r w:rsidR="009C7B80">
              <w:t>…..…..</w:t>
            </w:r>
            <w:r>
              <w:t>…</w:t>
            </w:r>
            <w:r w:rsidR="00CE0C17">
              <w:t>……</w:t>
            </w:r>
            <w:r>
              <w:t xml:space="preserve"> </w:t>
            </w:r>
          </w:p>
        </w:tc>
        <w:tc>
          <w:tcPr>
            <w:tcW w:w="4140" w:type="dxa"/>
          </w:tcPr>
          <w:p w14:paraId="38D1FFBE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……………………………………….. </w:t>
            </w:r>
          </w:p>
        </w:tc>
        <w:tc>
          <w:tcPr>
            <w:tcW w:w="2710" w:type="dxa"/>
          </w:tcPr>
          <w:p w14:paraId="6B4CDFFB" w14:textId="77777777" w:rsidR="004F6AC3" w:rsidRDefault="009C7B80">
            <w:pPr>
              <w:spacing w:after="0" w:line="259" w:lineRule="auto"/>
              <w:ind w:left="0" w:firstLine="0"/>
              <w:jc w:val="both"/>
            </w:pPr>
            <w:r>
              <w:t>……………………………</w:t>
            </w:r>
            <w:r w:rsidR="005F247E">
              <w:t xml:space="preserve"> </w:t>
            </w:r>
          </w:p>
        </w:tc>
      </w:tr>
      <w:tr w:rsidR="004F6AC3" w14:paraId="519A9838" w14:textId="77777777" w:rsidTr="00CE0C17">
        <w:trPr>
          <w:trHeight w:val="276"/>
        </w:trPr>
        <w:tc>
          <w:tcPr>
            <w:tcW w:w="3515" w:type="dxa"/>
          </w:tcPr>
          <w:p w14:paraId="5F57F878" w14:textId="77777777" w:rsidR="004F6AC3" w:rsidRDefault="005F247E">
            <w:pPr>
              <w:spacing w:after="0" w:line="259" w:lineRule="auto"/>
              <w:ind w:left="0" w:right="10" w:firstLine="0"/>
              <w:jc w:val="center"/>
            </w:pPr>
            <w:r>
              <w:t>……………</w:t>
            </w:r>
            <w:r w:rsidR="009C7B80">
              <w:t>…..…</w:t>
            </w:r>
            <w:r w:rsidR="00CE0C17">
              <w:t>……..</w:t>
            </w:r>
            <w:r>
              <w:t xml:space="preserve">… </w:t>
            </w:r>
          </w:p>
        </w:tc>
        <w:tc>
          <w:tcPr>
            <w:tcW w:w="4140" w:type="dxa"/>
          </w:tcPr>
          <w:p w14:paraId="4CE3F586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……………………………………….. </w:t>
            </w:r>
          </w:p>
        </w:tc>
        <w:tc>
          <w:tcPr>
            <w:tcW w:w="2710" w:type="dxa"/>
          </w:tcPr>
          <w:p w14:paraId="604EFF07" w14:textId="77777777" w:rsidR="004F6AC3" w:rsidRDefault="009C7B80">
            <w:pPr>
              <w:spacing w:after="0" w:line="259" w:lineRule="auto"/>
              <w:ind w:left="0" w:firstLine="0"/>
              <w:jc w:val="both"/>
            </w:pPr>
            <w:r>
              <w:t>……………………………</w:t>
            </w:r>
          </w:p>
        </w:tc>
      </w:tr>
      <w:tr w:rsidR="004F6AC3" w14:paraId="2FC9BE28" w14:textId="77777777" w:rsidTr="00CE0C17">
        <w:trPr>
          <w:trHeight w:val="552"/>
        </w:trPr>
        <w:tc>
          <w:tcPr>
            <w:tcW w:w="7655" w:type="dxa"/>
            <w:gridSpan w:val="2"/>
            <w:tcBorders>
              <w:left w:val="nil"/>
              <w:bottom w:val="nil"/>
              <w:right w:val="nil"/>
            </w:tcBorders>
          </w:tcPr>
          <w:p w14:paraId="595E0409" w14:textId="77777777" w:rsidR="004F6AC3" w:rsidRDefault="005F247E" w:rsidP="008C7EC3">
            <w:pPr>
              <w:spacing w:after="0" w:line="259" w:lineRule="auto"/>
              <w:ind w:left="0" w:firstLine="0"/>
            </w:pPr>
            <w:r>
              <w:t xml:space="preserve">A brief description of responsibilities of current position: </w:t>
            </w:r>
          </w:p>
          <w:p w14:paraId="06CDA58A" w14:textId="77777777" w:rsidR="004F6AC3" w:rsidRDefault="005F247E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710" w:type="dxa"/>
            <w:tcBorders>
              <w:left w:val="nil"/>
              <w:bottom w:val="nil"/>
              <w:right w:val="nil"/>
            </w:tcBorders>
          </w:tcPr>
          <w:p w14:paraId="1A545190" w14:textId="77777777" w:rsidR="004F6AC3" w:rsidRDefault="004F6AC3" w:rsidP="008C7EC3">
            <w:pPr>
              <w:spacing w:after="0" w:line="259" w:lineRule="auto"/>
              <w:ind w:left="0"/>
              <w:jc w:val="both"/>
            </w:pPr>
          </w:p>
        </w:tc>
      </w:tr>
    </w:tbl>
    <w:p w14:paraId="6990CAE3" w14:textId="77777777" w:rsidR="004F6AC3" w:rsidRDefault="005F247E">
      <w:pPr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72C455CE" w14:textId="77777777" w:rsidR="004F6AC3" w:rsidRDefault="005F247E">
      <w:pPr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711CBCE3" w14:textId="77777777" w:rsidR="004F6AC3" w:rsidRDefault="005F247E">
      <w:pPr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768756CF" w14:textId="77777777" w:rsidR="004F6AC3" w:rsidRDefault="005F247E">
      <w:pPr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411A3743" w14:textId="77777777" w:rsidR="00A97635" w:rsidRDefault="005F247E" w:rsidP="00036076">
      <w:pPr>
        <w:spacing w:after="11"/>
        <w:ind w:left="691" w:right="373"/>
      </w:pPr>
      <w:r>
        <w:t xml:space="preserve">………………………………………………………………………………………………………… </w:t>
      </w:r>
    </w:p>
    <w:p w14:paraId="25C6ED1E" w14:textId="77777777" w:rsidR="00036076" w:rsidRPr="002362A3" w:rsidRDefault="00036076" w:rsidP="00036076">
      <w:pPr>
        <w:spacing w:after="11"/>
        <w:ind w:left="691" w:right="373"/>
        <w:rPr>
          <w:u w:val="single"/>
        </w:rPr>
      </w:pPr>
    </w:p>
    <w:p w14:paraId="5B836154" w14:textId="77777777" w:rsidR="008F7679" w:rsidRDefault="00A61610" w:rsidP="002362A3">
      <w:pPr>
        <w:pStyle w:val="Heading1"/>
        <w:rPr>
          <w:u w:val="none"/>
        </w:rPr>
      </w:pPr>
      <w:r w:rsidRPr="002362A3">
        <w:t xml:space="preserve">APPLICATION </w:t>
      </w:r>
      <w:r w:rsidR="006C4AEB" w:rsidRPr="002362A3">
        <w:t>FEE</w:t>
      </w:r>
      <w:r w:rsidR="006C4AEB" w:rsidRPr="002362A3">
        <w:rPr>
          <w:u w:val="none"/>
        </w:rPr>
        <w:t xml:space="preserve"> </w:t>
      </w:r>
    </w:p>
    <w:p w14:paraId="5A39ADA7" w14:textId="3D0A63FD" w:rsidR="002362A3" w:rsidRDefault="00AE6AF5" w:rsidP="008F7679">
      <w:pPr>
        <w:pStyle w:val="Heading1"/>
        <w:rPr>
          <w:b w:val="0"/>
          <w:sz w:val="26"/>
          <w:u w:val="none"/>
        </w:rPr>
      </w:pPr>
      <w:r w:rsidRPr="00CA205B">
        <w:rPr>
          <w:b w:val="0"/>
          <w:noProof/>
          <w:sz w:val="24"/>
          <w:szCs w:val="24"/>
          <w:u w:val="non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AABF78" wp14:editId="6F4109C3">
                <wp:simplePos x="0" y="0"/>
                <wp:positionH relativeFrom="column">
                  <wp:posOffset>3893185</wp:posOffset>
                </wp:positionH>
                <wp:positionV relativeFrom="paragraph">
                  <wp:posOffset>73660</wp:posOffset>
                </wp:positionV>
                <wp:extent cx="3095625" cy="933450"/>
                <wp:effectExtent l="0" t="0" r="2857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5625" cy="933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D368D9" w14:textId="1EA95D97" w:rsidR="00AE6AF5" w:rsidRPr="00AE6AF5" w:rsidRDefault="00AE6AF5" w:rsidP="00AE6AF5">
                            <w:pPr>
                              <w:shd w:val="clear" w:color="auto" w:fill="FFFFFF"/>
                              <w:spacing w:after="0" w:line="276" w:lineRule="auto"/>
                              <w:ind w:left="0" w:firstLine="0"/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</w:pPr>
                            <w:r w:rsidRPr="00AE6AF5"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  <w:t>UOC online pay: (URL: </w:t>
                            </w:r>
                            <w:hyperlink r:id="rId7" w:tgtFrame="_blank" w:history="1">
                              <w:r w:rsidRPr="00AE6AF5">
                                <w:rPr>
                                  <w:i/>
                                  <w:iCs/>
                                  <w:color w:val="1155CC"/>
                                  <w:szCs w:val="24"/>
                                  <w:u w:val="single"/>
                                </w:rPr>
                                <w:t>http://pay.cmb.ac.lk/</w:t>
                              </w:r>
                            </w:hyperlink>
                            <w:r w:rsidRPr="00AE6AF5"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  <w:t>)</w:t>
                            </w:r>
                          </w:p>
                          <w:p w14:paraId="375D1CC8" w14:textId="77777777" w:rsidR="00AE6AF5" w:rsidRPr="00AE6AF5" w:rsidRDefault="00AE6AF5" w:rsidP="00AE6AF5">
                            <w:pPr>
                              <w:shd w:val="clear" w:color="auto" w:fill="FFFFFF"/>
                              <w:spacing w:after="0" w:line="276" w:lineRule="auto"/>
                              <w:ind w:left="0" w:firstLine="0"/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</w:pPr>
                            <w:r w:rsidRPr="00AE6AF5"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  <w:t>Payment type: Application Fee</w:t>
                            </w:r>
                            <w:r w:rsidRPr="00AE6AF5"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  <w:tab/>
                            </w:r>
                          </w:p>
                          <w:p w14:paraId="4C6A37E7" w14:textId="61BD6487" w:rsidR="00AE6AF5" w:rsidRPr="008574B2" w:rsidRDefault="00AE6AF5" w:rsidP="00AE6AF5">
                            <w:pPr>
                              <w:shd w:val="clear" w:color="auto" w:fill="FFFFFF"/>
                              <w:spacing w:after="0" w:line="276" w:lineRule="auto"/>
                              <w:ind w:left="0" w:firstLine="0"/>
                              <w:rPr>
                                <w:b/>
                                <w:bCs/>
                                <w:i/>
                                <w:iCs/>
                                <w:color w:val="222222"/>
                                <w:szCs w:val="24"/>
                              </w:rPr>
                            </w:pPr>
                            <w:r w:rsidRPr="00AE6AF5"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  <w:t xml:space="preserve">Payment Reference Number: </w:t>
                            </w:r>
                            <w:r w:rsidRPr="008574B2">
                              <w:rPr>
                                <w:b/>
                                <w:bCs/>
                                <w:i/>
                                <w:iCs/>
                                <w:color w:val="222222"/>
                                <w:szCs w:val="24"/>
                              </w:rPr>
                              <w:t>304066300006</w:t>
                            </w:r>
                          </w:p>
                          <w:p w14:paraId="39C67D6A" w14:textId="14B6A5BF" w:rsidR="00AE6AF5" w:rsidRPr="00AE6AF5" w:rsidRDefault="00AE6AF5" w:rsidP="00AE6AF5">
                            <w:pPr>
                              <w:shd w:val="clear" w:color="auto" w:fill="FFFFFF"/>
                              <w:spacing w:after="0" w:line="276" w:lineRule="auto"/>
                              <w:ind w:left="0" w:firstLine="0"/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  <w:t xml:space="preserve">Amount: LKR 2000/US$ </w:t>
                            </w:r>
                            <w:r w:rsidR="00BC47BF">
                              <w:rPr>
                                <w:i/>
                                <w:iCs/>
                                <w:color w:val="222222"/>
                                <w:szCs w:val="24"/>
                              </w:rPr>
                              <w:t>30</w:t>
                            </w:r>
                          </w:p>
                          <w:p w14:paraId="11709E21" w14:textId="77777777" w:rsidR="00AE6AF5" w:rsidRPr="00AE6AF5" w:rsidRDefault="00AE6AF5">
                            <w:pPr>
                              <w:ind w:left="0"/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AABF7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1" type="#_x0000_t202" style="position:absolute;left:0;text-align:left;margin-left:306.55pt;margin-top:5.8pt;width:243.75pt;height:7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" fillcolor="white [3201]" strokeweight=".5pt">
                <v:textbox>
                  <w:txbxContent>
                    <w:p w14:paraId="5FD368D9" w14:textId="1EA95D97" w:rsidR="00AE6AF5" w:rsidRPr="00AE6AF5" w:rsidRDefault="00AE6AF5" w:rsidP="00AE6AF5">
                      <w:pPr>
                        <w:shd w:val="clear" w:color="auto" w:fill="FFFFFF"/>
                        <w:spacing w:after="0" w:line="276" w:lineRule="auto"/>
                        <w:ind w:left="0" w:firstLine="0"/>
                        <w:rPr>
                          <w:i/>
                          <w:iCs/>
                          <w:color w:val="222222"/>
                          <w:szCs w:val="24"/>
                        </w:rPr>
                      </w:pPr>
                      <w:r w:rsidRPr="00AE6AF5">
                        <w:rPr>
                          <w:i/>
                          <w:iCs/>
                          <w:color w:val="222222"/>
                          <w:szCs w:val="24"/>
                        </w:rPr>
                        <w:t>UOC online pay: (URL: </w:t>
                      </w:r>
                      <w:hyperlink r:id="rId8" w:tgtFrame="_blank" w:history="1">
                        <w:r w:rsidRPr="00AE6AF5">
                          <w:rPr>
                            <w:i/>
                            <w:iCs/>
                            <w:color w:val="1155CC"/>
                            <w:szCs w:val="24"/>
                            <w:u w:val="single"/>
                          </w:rPr>
                          <w:t>http://pay.cmb.ac.lk/</w:t>
                        </w:r>
                      </w:hyperlink>
                      <w:r w:rsidRPr="00AE6AF5">
                        <w:rPr>
                          <w:i/>
                          <w:iCs/>
                          <w:color w:val="222222"/>
                          <w:szCs w:val="24"/>
                        </w:rPr>
                        <w:t>)</w:t>
                      </w:r>
                    </w:p>
                    <w:p w14:paraId="375D1CC8" w14:textId="77777777" w:rsidR="00AE6AF5" w:rsidRPr="00AE6AF5" w:rsidRDefault="00AE6AF5" w:rsidP="00AE6AF5">
                      <w:pPr>
                        <w:shd w:val="clear" w:color="auto" w:fill="FFFFFF"/>
                        <w:spacing w:after="0" w:line="276" w:lineRule="auto"/>
                        <w:ind w:left="0" w:firstLine="0"/>
                        <w:rPr>
                          <w:i/>
                          <w:iCs/>
                          <w:color w:val="222222"/>
                          <w:szCs w:val="24"/>
                        </w:rPr>
                      </w:pPr>
                      <w:r w:rsidRPr="00AE6AF5">
                        <w:rPr>
                          <w:i/>
                          <w:iCs/>
                          <w:color w:val="222222"/>
                          <w:szCs w:val="24"/>
                        </w:rPr>
                        <w:t>Payment type: Application Fee</w:t>
                      </w:r>
                      <w:r w:rsidRPr="00AE6AF5">
                        <w:rPr>
                          <w:i/>
                          <w:iCs/>
                          <w:color w:val="222222"/>
                          <w:szCs w:val="24"/>
                        </w:rPr>
                        <w:tab/>
                      </w:r>
                    </w:p>
                    <w:p w14:paraId="4C6A37E7" w14:textId="61BD6487" w:rsidR="00AE6AF5" w:rsidRPr="008574B2" w:rsidRDefault="00AE6AF5" w:rsidP="00AE6AF5">
                      <w:pPr>
                        <w:shd w:val="clear" w:color="auto" w:fill="FFFFFF"/>
                        <w:spacing w:after="0" w:line="276" w:lineRule="auto"/>
                        <w:ind w:left="0" w:firstLine="0"/>
                        <w:rPr>
                          <w:b/>
                          <w:bCs/>
                          <w:i/>
                          <w:iCs/>
                          <w:color w:val="222222"/>
                          <w:szCs w:val="24"/>
                        </w:rPr>
                      </w:pPr>
                      <w:r w:rsidRPr="00AE6AF5">
                        <w:rPr>
                          <w:i/>
                          <w:iCs/>
                          <w:color w:val="222222"/>
                          <w:szCs w:val="24"/>
                        </w:rPr>
                        <w:t xml:space="preserve">Payment Reference Number: </w:t>
                      </w:r>
                      <w:r w:rsidRPr="008574B2">
                        <w:rPr>
                          <w:b/>
                          <w:bCs/>
                          <w:i/>
                          <w:iCs/>
                          <w:color w:val="222222"/>
                          <w:szCs w:val="24"/>
                        </w:rPr>
                        <w:t>304066300006</w:t>
                      </w:r>
                    </w:p>
                    <w:p w14:paraId="39C67D6A" w14:textId="14B6A5BF" w:rsidR="00AE6AF5" w:rsidRPr="00AE6AF5" w:rsidRDefault="00AE6AF5" w:rsidP="00AE6AF5">
                      <w:pPr>
                        <w:shd w:val="clear" w:color="auto" w:fill="FFFFFF"/>
                        <w:spacing w:after="0" w:line="276" w:lineRule="auto"/>
                        <w:ind w:left="0" w:firstLine="0"/>
                        <w:rPr>
                          <w:i/>
                          <w:iCs/>
                          <w:color w:val="222222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222222"/>
                          <w:szCs w:val="24"/>
                        </w:rPr>
                        <w:t xml:space="preserve">Amount: LKR 2000/US$ </w:t>
                      </w:r>
                      <w:r w:rsidR="00BC47BF">
                        <w:rPr>
                          <w:i/>
                          <w:iCs/>
                          <w:color w:val="222222"/>
                          <w:szCs w:val="24"/>
                        </w:rPr>
                        <w:t>30</w:t>
                      </w:r>
                    </w:p>
                    <w:p w14:paraId="11709E21" w14:textId="77777777" w:rsidR="00AE6AF5" w:rsidRPr="00AE6AF5" w:rsidRDefault="00AE6AF5">
                      <w:pPr>
                        <w:ind w:left="0"/>
                        <w:rPr>
                          <w:i/>
                          <w:i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C4AEB" w:rsidRPr="00CA205B">
        <w:rPr>
          <w:b w:val="0"/>
          <w:sz w:val="24"/>
          <w:szCs w:val="24"/>
          <w:u w:val="none"/>
        </w:rPr>
        <w:t>(</w:t>
      </w:r>
      <w:r w:rsidRPr="00CA205B">
        <w:rPr>
          <w:b w:val="0"/>
          <w:sz w:val="24"/>
          <w:szCs w:val="24"/>
          <w:u w:val="none"/>
        </w:rPr>
        <w:t>Please a</w:t>
      </w:r>
      <w:r w:rsidR="00A61610" w:rsidRPr="00CA205B">
        <w:rPr>
          <w:b w:val="0"/>
          <w:sz w:val="24"/>
          <w:szCs w:val="24"/>
          <w:u w:val="none"/>
        </w:rPr>
        <w:t xml:space="preserve">ttach a </w:t>
      </w:r>
      <w:r w:rsidR="00A61610" w:rsidRPr="008574B2">
        <w:rPr>
          <w:b w:val="0"/>
          <w:sz w:val="24"/>
          <w:szCs w:val="24"/>
          <w:u w:val="none"/>
        </w:rPr>
        <w:t>copy of the receipt</w:t>
      </w:r>
      <w:r w:rsidR="00A61610" w:rsidRPr="008574B2">
        <w:rPr>
          <w:b w:val="0"/>
          <w:sz w:val="26"/>
          <w:u w:val="none"/>
        </w:rPr>
        <w:t>)</w:t>
      </w:r>
    </w:p>
    <w:p w14:paraId="71C7CD36" w14:textId="109A8E12" w:rsidR="008F7679" w:rsidRPr="008F7679" w:rsidRDefault="008F7679" w:rsidP="008F7679"/>
    <w:p w14:paraId="3EC9BBC4" w14:textId="7C4D10FA" w:rsidR="00A97635" w:rsidRPr="00AE50D6" w:rsidRDefault="00AE50D6" w:rsidP="00047F1C">
      <w:pPr>
        <w:spacing w:after="0" w:line="276" w:lineRule="auto"/>
        <w:ind w:left="0" w:firstLine="681"/>
        <w:rPr>
          <w:szCs w:val="24"/>
        </w:rPr>
      </w:pPr>
      <w:r w:rsidRPr="00AE50D6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D292B3" wp14:editId="6913967F">
                <wp:simplePos x="0" y="0"/>
                <wp:positionH relativeFrom="column">
                  <wp:posOffset>3350260</wp:posOffset>
                </wp:positionH>
                <wp:positionV relativeFrom="paragraph">
                  <wp:posOffset>12700</wp:posOffset>
                </wp:positionV>
                <wp:extent cx="295275" cy="20002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466111" w14:textId="77777777" w:rsidR="00AE6AF5" w:rsidRDefault="00AE6AF5" w:rsidP="00AE6AF5">
                            <w:pPr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D292B3" id="Text Box 10" o:spid="_x0000_s1032" type="#_x0000_t202" style="position:absolute;left:0;text-align:left;margin-left:263.8pt;margin-top:1pt;width:23.25pt;height:15.7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" fillcolor="white [3201]" strokeweight=".5pt">
                <v:textbox>
                  <w:txbxContent>
                    <w:p w14:paraId="69466111" w14:textId="77777777" w:rsidR="00AE6AF5" w:rsidRDefault="00AE6AF5" w:rsidP="00AE6AF5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Pr="00AE50D6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BE301F" wp14:editId="71518D89">
                <wp:simplePos x="0" y="0"/>
                <wp:positionH relativeFrom="column">
                  <wp:posOffset>2016760</wp:posOffset>
                </wp:positionH>
                <wp:positionV relativeFrom="paragraph">
                  <wp:posOffset>12700</wp:posOffset>
                </wp:positionV>
                <wp:extent cx="295275" cy="200025"/>
                <wp:effectExtent l="0" t="0" r="2857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52883A" w14:textId="77777777" w:rsidR="00AE6AF5" w:rsidRDefault="00AE6AF5">
                            <w:pPr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BE301F" id="Text Box 9" o:spid="_x0000_s1033" type="#_x0000_t202" style="position:absolute;left:0;text-align:left;margin-left:158.8pt;margin-top:1pt;width:23.25pt;height:15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" fillcolor="white [3201]" strokeweight=".5pt">
                <v:textbox>
                  <w:txbxContent>
                    <w:p w14:paraId="6E52883A" w14:textId="77777777" w:rsidR="00AE6AF5" w:rsidRDefault="00AE6AF5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A61610" w:rsidRPr="00AE50D6">
        <w:rPr>
          <w:szCs w:val="24"/>
        </w:rPr>
        <w:t>Payment method</w:t>
      </w:r>
      <w:r w:rsidR="00586629" w:rsidRPr="00AE50D6">
        <w:rPr>
          <w:szCs w:val="24"/>
        </w:rPr>
        <w:t>: Online</w:t>
      </w:r>
      <w:r w:rsidR="00AE6AF5" w:rsidRPr="00AE50D6">
        <w:rPr>
          <w:szCs w:val="24"/>
        </w:rPr>
        <w:t xml:space="preserve">  </w:t>
      </w:r>
      <w:r>
        <w:rPr>
          <w:szCs w:val="24"/>
        </w:rPr>
        <w:t xml:space="preserve">    </w:t>
      </w:r>
      <w:r w:rsidR="00AE6AF5" w:rsidRPr="00AE50D6">
        <w:rPr>
          <w:szCs w:val="24"/>
        </w:rPr>
        <w:t xml:space="preserve">       </w:t>
      </w:r>
      <w:r w:rsidR="00586629" w:rsidRPr="00AE50D6">
        <w:rPr>
          <w:szCs w:val="24"/>
        </w:rPr>
        <w:t xml:space="preserve">Bank Deposit </w:t>
      </w:r>
    </w:p>
    <w:p w14:paraId="008CE5CF" w14:textId="339134E4" w:rsidR="004F6AC3" w:rsidRPr="00AE50D6" w:rsidRDefault="00A61610" w:rsidP="00047F1C">
      <w:pPr>
        <w:spacing w:after="0" w:line="276" w:lineRule="auto"/>
        <w:ind w:left="0" w:firstLine="681"/>
        <w:rPr>
          <w:szCs w:val="24"/>
        </w:rPr>
      </w:pPr>
      <w:r w:rsidRPr="00AE50D6">
        <w:rPr>
          <w:szCs w:val="24"/>
        </w:rPr>
        <w:t xml:space="preserve">Date of </w:t>
      </w:r>
      <w:r w:rsidR="00047F1C" w:rsidRPr="00AE50D6">
        <w:rPr>
          <w:szCs w:val="24"/>
        </w:rPr>
        <w:t>payment:</w:t>
      </w:r>
      <w:r w:rsidR="00605091" w:rsidRPr="00AE50D6">
        <w:rPr>
          <w:szCs w:val="24"/>
        </w:rPr>
        <w:t xml:space="preserve"> </w:t>
      </w:r>
      <w:proofErr w:type="gramStart"/>
      <w:r w:rsidR="00605091" w:rsidRPr="00AE50D6">
        <w:rPr>
          <w:szCs w:val="24"/>
        </w:rPr>
        <w:t>…..</w:t>
      </w:r>
      <w:proofErr w:type="gramEnd"/>
      <w:r w:rsidR="00605091" w:rsidRPr="00AE50D6">
        <w:rPr>
          <w:szCs w:val="24"/>
        </w:rPr>
        <w:t>/…../….….</w:t>
      </w:r>
    </w:p>
    <w:p w14:paraId="64A6E239" w14:textId="0C791A0E" w:rsidR="00AE50D6" w:rsidRDefault="00AE50D6" w:rsidP="00047F1C">
      <w:pPr>
        <w:spacing w:after="0" w:line="276" w:lineRule="auto"/>
        <w:ind w:left="0" w:firstLine="681"/>
      </w:pPr>
      <w:r>
        <w:t xml:space="preserve">(Please mention the payment reference number and </w:t>
      </w:r>
    </w:p>
    <w:p w14:paraId="3858D6A5" w14:textId="083F82EA" w:rsidR="00DA0015" w:rsidRPr="00DA0015" w:rsidRDefault="005F247E" w:rsidP="00047F1C">
      <w:pPr>
        <w:spacing w:after="0" w:line="276" w:lineRule="auto"/>
        <w:ind w:left="0" w:firstLine="0"/>
        <w:rPr>
          <w:color w:val="222222"/>
          <w:szCs w:val="24"/>
        </w:rPr>
      </w:pPr>
      <w:r>
        <w:rPr>
          <w:sz w:val="22"/>
        </w:rPr>
        <w:t xml:space="preserve"> </w:t>
      </w:r>
      <w:r w:rsidR="00DA0015">
        <w:rPr>
          <w:sz w:val="22"/>
        </w:rPr>
        <w:tab/>
      </w:r>
      <w:r w:rsidR="00AE50D6">
        <w:rPr>
          <w:sz w:val="22"/>
        </w:rPr>
        <w:t>name of the applicant on the receipt)</w:t>
      </w:r>
    </w:p>
    <w:p w14:paraId="432F445F" w14:textId="77777777" w:rsidR="004F6AC3" w:rsidRDefault="004F6AC3">
      <w:pPr>
        <w:spacing w:after="0" w:line="259" w:lineRule="auto"/>
        <w:ind w:left="0" w:firstLine="0"/>
      </w:pPr>
    </w:p>
    <w:p w14:paraId="075EB9F2" w14:textId="77777777" w:rsidR="004F6AC3" w:rsidRDefault="005F247E">
      <w:pPr>
        <w:ind w:left="691" w:right="373"/>
      </w:pPr>
      <w:r>
        <w:t xml:space="preserve">I certify that the above particulars given by me are true and accurate to the best of my knowledge and I am prepared to abide by the rules and regulations of the University of Colombo, Sri Lanka. </w:t>
      </w:r>
    </w:p>
    <w:p w14:paraId="58102CB0" w14:textId="055F3E85" w:rsidR="004F6AC3" w:rsidRDefault="005F247E" w:rsidP="00036076">
      <w:pPr>
        <w:spacing w:after="0" w:line="259" w:lineRule="auto"/>
        <w:ind w:left="0" w:firstLine="0"/>
      </w:pPr>
      <w:r>
        <w:rPr>
          <w:sz w:val="26"/>
        </w:rPr>
        <w:t xml:space="preserve"> </w:t>
      </w:r>
    </w:p>
    <w:p w14:paraId="7F8F497B" w14:textId="77777777" w:rsidR="004F6AC3" w:rsidRDefault="005F247E">
      <w:pPr>
        <w:tabs>
          <w:tab w:val="center" w:pos="1972"/>
          <w:tab w:val="center" w:pos="8739"/>
        </w:tabs>
        <w:spacing w:after="11"/>
        <w:ind w:left="0" w:firstLine="0"/>
      </w:pPr>
      <w:r>
        <w:rPr>
          <w:rFonts w:ascii="Calibri" w:eastAsia="Calibri" w:hAnsi="Calibri" w:cs="Calibri"/>
          <w:sz w:val="22"/>
        </w:rPr>
        <w:tab/>
      </w:r>
      <w:proofErr w:type="gramStart"/>
      <w:r w:rsidR="00FB7D7B">
        <w:t>Date:</w:t>
      </w:r>
      <w:r>
        <w:t>…</w:t>
      </w:r>
      <w:proofErr w:type="gramEnd"/>
      <w:r>
        <w:t xml:space="preserve">………………….. </w:t>
      </w:r>
      <w:r>
        <w:tab/>
        <w:t xml:space="preserve">…………………………… </w:t>
      </w:r>
    </w:p>
    <w:p w14:paraId="3702E2F4" w14:textId="77777777" w:rsidR="004F6AC3" w:rsidRDefault="005F247E" w:rsidP="00A61610">
      <w:pPr>
        <w:spacing w:after="0" w:line="259" w:lineRule="auto"/>
        <w:ind w:left="0" w:right="1189" w:firstLine="0"/>
        <w:jc w:val="right"/>
      </w:pPr>
      <w:r>
        <w:t xml:space="preserve">Signature of Applicant </w:t>
      </w:r>
    </w:p>
    <w:p w14:paraId="04C97A71" w14:textId="37A4F663" w:rsidR="00A97635" w:rsidRDefault="005F247E">
      <w:pPr>
        <w:spacing w:after="0" w:line="259" w:lineRule="auto"/>
        <w:ind w:left="0" w:firstLine="0"/>
        <w:rPr>
          <w:sz w:val="31"/>
        </w:rPr>
      </w:pPr>
      <w:r>
        <w:rPr>
          <w:sz w:val="31"/>
        </w:rPr>
        <w:t xml:space="preserve"> </w:t>
      </w:r>
    </w:p>
    <w:p w14:paraId="14A57CCE" w14:textId="2FA408F9" w:rsidR="004F6AC3" w:rsidRPr="00AE50D6" w:rsidRDefault="005F247E">
      <w:pPr>
        <w:spacing w:after="0" w:line="259" w:lineRule="auto"/>
        <w:ind w:left="243" w:firstLine="0"/>
        <w:jc w:val="center"/>
        <w:rPr>
          <w:sz w:val="28"/>
          <w:szCs w:val="28"/>
        </w:rPr>
      </w:pPr>
      <w:r w:rsidRPr="00AE50D6">
        <w:rPr>
          <w:rFonts w:ascii="Arial" w:eastAsia="Arial" w:hAnsi="Arial" w:cs="Arial"/>
          <w:b/>
          <w:sz w:val="28"/>
          <w:szCs w:val="28"/>
          <w:u w:val="single" w:color="000000"/>
        </w:rPr>
        <w:t>FOR OFFICE USE ONLY</w:t>
      </w:r>
      <w:r w:rsidRPr="00AE50D6">
        <w:rPr>
          <w:rFonts w:ascii="Arial" w:eastAsia="Arial" w:hAnsi="Arial" w:cs="Arial"/>
          <w:b/>
          <w:sz w:val="28"/>
          <w:szCs w:val="28"/>
        </w:rPr>
        <w:t xml:space="preserve"> </w:t>
      </w:r>
    </w:p>
    <w:p w14:paraId="2BB194DF" w14:textId="22749D8A" w:rsidR="004F6AC3" w:rsidRDefault="00CA205B">
      <w:pPr>
        <w:spacing w:after="0" w:line="259" w:lineRule="auto"/>
        <w:ind w:left="0" w:firstLine="0"/>
      </w:pPr>
      <w:r>
        <w:rPr>
          <w:rFonts w:ascii="Arial" w:eastAsia="Arial" w:hAnsi="Arial" w:cs="Arial"/>
          <w:b/>
          <w:noProof/>
          <w:sz w:val="20"/>
        </w:rPr>
        <w:drawing>
          <wp:anchor distT="0" distB="0" distL="114300" distR="114300" simplePos="0" relativeHeight="251655168" behindDoc="0" locked="0" layoutInCell="1" allowOverlap="1" wp14:anchorId="6ECC79D1" wp14:editId="71CFB638">
            <wp:simplePos x="0" y="0"/>
            <wp:positionH relativeFrom="column">
              <wp:posOffset>511810</wp:posOffset>
            </wp:positionH>
            <wp:positionV relativeFrom="paragraph">
              <wp:posOffset>158115</wp:posOffset>
            </wp:positionV>
            <wp:extent cx="5200650" cy="1940560"/>
            <wp:effectExtent l="0" t="0" r="0" b="2540"/>
            <wp:wrapThrough wrapText="bothSides">
              <wp:wrapPolygon edited="0">
                <wp:start x="0" y="0"/>
                <wp:lineTo x="0" y="21416"/>
                <wp:lineTo x="21521" y="21416"/>
                <wp:lineTo x="21521" y="0"/>
                <wp:lineTo x="0" y="0"/>
              </wp:wrapPolygon>
            </wp:wrapThrough>
            <wp:docPr id="227" name="Picture 2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247E">
        <w:rPr>
          <w:rFonts w:ascii="Arial" w:eastAsia="Arial" w:hAnsi="Arial" w:cs="Arial"/>
          <w:b/>
          <w:sz w:val="20"/>
        </w:rPr>
        <w:t xml:space="preserve"> </w:t>
      </w:r>
    </w:p>
    <w:p w14:paraId="56A90507" w14:textId="4F48ECF7" w:rsidR="004F6AC3" w:rsidRDefault="00831250" w:rsidP="00036076">
      <w:pPr>
        <w:spacing w:after="0" w:line="259" w:lineRule="auto"/>
        <w:ind w:left="0" w:firstLine="0"/>
      </w:pP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269BA37" wp14:editId="3BB7A436">
                <wp:simplePos x="0" y="0"/>
                <wp:positionH relativeFrom="column">
                  <wp:posOffset>3690512</wp:posOffset>
                </wp:positionH>
                <wp:positionV relativeFrom="paragraph">
                  <wp:posOffset>513395</wp:posOffset>
                </wp:positionV>
                <wp:extent cx="1456661" cy="199990"/>
                <wp:effectExtent l="0" t="0" r="10795" b="10160"/>
                <wp:wrapThrough wrapText="bothSides">
                  <wp:wrapPolygon edited="0">
                    <wp:start x="0" y="0"/>
                    <wp:lineTo x="0" y="20637"/>
                    <wp:lineTo x="21478" y="20637"/>
                    <wp:lineTo x="21478" y="0"/>
                    <wp:lineTo x="0" y="0"/>
                  </wp:wrapPolygon>
                </wp:wrapThrough>
                <wp:docPr id="222" name="Shap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6661" cy="1999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4000" h="228600">
                              <a:moveTo>
                                <a:pt x="0" y="228600"/>
                              </a:moveTo>
                              <a:lnTo>
                                <a:pt x="1524000" y="228600"/>
                              </a:lnTo>
                              <a:lnTo>
                                <a:pt x="152400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525" cap="rnd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454F70" id="Shape 222" o:spid="_x0000_s1026" style="position:absolute;margin-left:290.6pt;margin-top:40.4pt;width:114.7pt;height:15.75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240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" path="m,228600r1524000,l1524000,,,,,228600xe" filled="f">
                <v:stroke miterlimit="83231f" joinstyle="miter" endcap="round"/>
                <v:path arrowok="t" textboxrect="0,0,1524000,228600"/>
                <w10:wrap type="through"/>
              </v:shape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45FD5AE1" wp14:editId="30B0196C">
                <wp:simplePos x="0" y="0"/>
                <wp:positionH relativeFrom="column">
                  <wp:posOffset>3690512</wp:posOffset>
                </wp:positionH>
                <wp:positionV relativeFrom="paragraph">
                  <wp:posOffset>813381</wp:posOffset>
                </wp:positionV>
                <wp:extent cx="1456661" cy="199990"/>
                <wp:effectExtent l="0" t="0" r="10795" b="10160"/>
                <wp:wrapThrough wrapText="bothSides">
                  <wp:wrapPolygon edited="0">
                    <wp:start x="0" y="0"/>
                    <wp:lineTo x="0" y="20637"/>
                    <wp:lineTo x="21478" y="20637"/>
                    <wp:lineTo x="21478" y="0"/>
                    <wp:lineTo x="0" y="0"/>
                  </wp:wrapPolygon>
                </wp:wrapThrough>
                <wp:docPr id="223" name="Shap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6661" cy="1999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4000" h="228600">
                              <a:moveTo>
                                <a:pt x="0" y="228600"/>
                              </a:moveTo>
                              <a:lnTo>
                                <a:pt x="1524000" y="228600"/>
                              </a:lnTo>
                              <a:lnTo>
                                <a:pt x="152400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525" cap="rnd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4F9061" id="Shape 223" o:spid="_x0000_s1026" style="position:absolute;margin-left:290.6pt;margin-top:64.05pt;width:114.7pt;height:15.75pt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240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" path="m,228600r1524000,l1524000,,,,,228600xe" filled="f">
                <v:stroke miterlimit="83231f" joinstyle="miter" endcap="round"/>
                <v:path arrowok="t" textboxrect="0,0,1524000,228600"/>
                <w10:wrap type="through"/>
              </v:shape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07E62DFB" wp14:editId="6ECC1800">
                <wp:simplePos x="0" y="0"/>
                <wp:positionH relativeFrom="column">
                  <wp:posOffset>3690512</wp:posOffset>
                </wp:positionH>
                <wp:positionV relativeFrom="paragraph">
                  <wp:posOffset>1124477</wp:posOffset>
                </wp:positionV>
                <wp:extent cx="1456661" cy="199990"/>
                <wp:effectExtent l="0" t="0" r="10795" b="10160"/>
                <wp:wrapThrough wrapText="bothSides">
                  <wp:wrapPolygon edited="0">
                    <wp:start x="0" y="0"/>
                    <wp:lineTo x="0" y="20637"/>
                    <wp:lineTo x="21478" y="20637"/>
                    <wp:lineTo x="21478" y="0"/>
                    <wp:lineTo x="0" y="0"/>
                  </wp:wrapPolygon>
                </wp:wrapThrough>
                <wp:docPr id="224" name="Shap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6661" cy="1999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4000" h="228600">
                              <a:moveTo>
                                <a:pt x="0" y="228600"/>
                              </a:moveTo>
                              <a:lnTo>
                                <a:pt x="1524000" y="228600"/>
                              </a:lnTo>
                              <a:lnTo>
                                <a:pt x="152400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525" cap="rnd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7473A6" id="Shape 224" o:spid="_x0000_s1026" style="position:absolute;margin-left:290.6pt;margin-top:88.55pt;width:114.7pt;height:15.7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240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" path="m,228600r1524000,l1524000,,,,,228600xe" filled="f">
                <v:stroke miterlimit="83231f" joinstyle="miter" endcap="round"/>
                <v:path arrowok="t" textboxrect="0,0,1524000,228600"/>
                <w10:wrap type="through"/>
              </v:shape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27992897" wp14:editId="26C1BB0D">
                <wp:simplePos x="0" y="0"/>
                <wp:positionH relativeFrom="column">
                  <wp:posOffset>3690512</wp:posOffset>
                </wp:positionH>
                <wp:positionV relativeFrom="paragraph">
                  <wp:posOffset>1394464</wp:posOffset>
                </wp:positionV>
                <wp:extent cx="1456661" cy="199990"/>
                <wp:effectExtent l="0" t="0" r="10795" b="10160"/>
                <wp:wrapThrough wrapText="bothSides">
                  <wp:wrapPolygon edited="0">
                    <wp:start x="0" y="0"/>
                    <wp:lineTo x="0" y="20637"/>
                    <wp:lineTo x="21478" y="20637"/>
                    <wp:lineTo x="21478" y="0"/>
                    <wp:lineTo x="0" y="0"/>
                  </wp:wrapPolygon>
                </wp:wrapThrough>
                <wp:docPr id="225" name="Shap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6661" cy="1999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4000" h="228600">
                              <a:moveTo>
                                <a:pt x="0" y="228600"/>
                              </a:moveTo>
                              <a:lnTo>
                                <a:pt x="1524000" y="228600"/>
                              </a:lnTo>
                              <a:lnTo>
                                <a:pt x="152400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525" cap="rnd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68DC74" id="Shape 225" o:spid="_x0000_s1026" style="position:absolute;margin-left:290.6pt;margin-top:109.8pt;width:114.7pt;height:15.75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240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" path="m,228600r1524000,l1524000,,,,,228600xe" filled="f">
                <v:stroke miterlimit="83231f" joinstyle="miter" endcap="round"/>
                <v:path arrowok="t" textboxrect="0,0,1524000,228600"/>
                <w10:wrap type="through"/>
              </v:shape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923A40C" wp14:editId="7131AFB8">
                <wp:simplePos x="0" y="0"/>
                <wp:positionH relativeFrom="column">
                  <wp:posOffset>3690512</wp:posOffset>
                </wp:positionH>
                <wp:positionV relativeFrom="paragraph">
                  <wp:posOffset>213965</wp:posOffset>
                </wp:positionV>
                <wp:extent cx="1456661" cy="199990"/>
                <wp:effectExtent l="0" t="0" r="10795" b="10160"/>
                <wp:wrapThrough wrapText="bothSides">
                  <wp:wrapPolygon edited="0">
                    <wp:start x="0" y="0"/>
                    <wp:lineTo x="0" y="20637"/>
                    <wp:lineTo x="21478" y="20637"/>
                    <wp:lineTo x="21478" y="0"/>
                    <wp:lineTo x="0" y="0"/>
                  </wp:wrapPolygon>
                </wp:wrapThrough>
                <wp:docPr id="226" name="Shap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6661" cy="1999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4000" h="228600">
                              <a:moveTo>
                                <a:pt x="0" y="228600"/>
                              </a:moveTo>
                              <a:lnTo>
                                <a:pt x="1524000" y="228600"/>
                              </a:lnTo>
                              <a:lnTo>
                                <a:pt x="152400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525" cap="rnd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DBF932" id="Shape 226" o:spid="_x0000_s1026" style="position:absolute;margin-left:290.6pt;margin-top:16.85pt;width:114.7pt;height:15.75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240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" path="m,228600r1524000,l1524000,,,,,228600xe" filled="f">
                <v:stroke miterlimit="83231f" joinstyle="miter" endcap="round"/>
                <v:path arrowok="t" textboxrect="0,0,1524000,228600"/>
                <w10:wrap type="through"/>
              </v:shape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6CF748B" wp14:editId="1A2F296C">
                <wp:simplePos x="0" y="0"/>
                <wp:positionH relativeFrom="column">
                  <wp:posOffset>626110</wp:posOffset>
                </wp:positionH>
                <wp:positionV relativeFrom="paragraph">
                  <wp:posOffset>41822</wp:posOffset>
                </wp:positionV>
                <wp:extent cx="67821" cy="249124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21" cy="2491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B7D0B2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z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CF748B" id="Rectangle 228" o:spid="_x0000_s1034" style="position:absolute;margin-left:49.3pt;margin-top:3.3pt;width:5.35pt;height:19.6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" filled="f" stroked="f">
                <v:textbox inset="0,0,0,0">
                  <w:txbxContent>
                    <w:p w14:paraId="0AB7D0B2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Arial" w:eastAsia="Arial" w:hAnsi="Arial" w:cs="Arial"/>
                          <w:b/>
                          <w:sz w:val="30"/>
                        </w:rPr>
                        <w:t xml:space="preserve">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1BBD56B" wp14:editId="1E54C637">
                <wp:simplePos x="0" y="0"/>
                <wp:positionH relativeFrom="column">
                  <wp:posOffset>722250</wp:posOffset>
                </wp:positionH>
                <wp:positionV relativeFrom="paragraph">
                  <wp:posOffset>237719</wp:posOffset>
                </wp:positionV>
                <wp:extent cx="1972619" cy="196299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2619" cy="19629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207FA4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t xml:space="preserve">Academic Qualifications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BBD56B" id="Rectangle 229" o:spid="_x0000_s1035" style="position:absolute;margin-left:56.85pt;margin-top:18.7pt;width:155.3pt;height:15.4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" filled="f" stroked="f">
                <v:textbox inset="0,0,0,0">
                  <w:txbxContent>
                    <w:p w14:paraId="20207FA4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t xml:space="preserve">Academic Qualifications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01603FF" wp14:editId="3544E560">
                <wp:simplePos x="0" y="0"/>
                <wp:positionH relativeFrom="column">
                  <wp:posOffset>722250</wp:posOffset>
                </wp:positionH>
                <wp:positionV relativeFrom="paragraph">
                  <wp:posOffset>544372</wp:posOffset>
                </wp:positionV>
                <wp:extent cx="2146206" cy="196299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206" cy="19629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8E04774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t xml:space="preserve">Professional Qualifications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1603FF" id="Rectangle 230" o:spid="_x0000_s1036" style="position:absolute;margin-left:56.85pt;margin-top:42.85pt;width:169pt;height:15.4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" filled="f" stroked="f">
                <v:textbox inset="0,0,0,0">
                  <w:txbxContent>
                    <w:p w14:paraId="78E04774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t xml:space="preserve">Professional Qualifications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3065CE6" wp14:editId="2F2072F6">
                <wp:simplePos x="0" y="0"/>
                <wp:positionH relativeFrom="column">
                  <wp:posOffset>722250</wp:posOffset>
                </wp:positionH>
                <wp:positionV relativeFrom="paragraph">
                  <wp:posOffset>851023</wp:posOffset>
                </wp:positionV>
                <wp:extent cx="1324931" cy="196299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31" name="Rectangle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4931" cy="19629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ACE1656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t>Other experienc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065CE6" id="Rectangle 231" o:spid="_x0000_s1037" style="position:absolute;margin-left:56.85pt;margin-top:67pt;width:104.35pt;height:15.4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" filled="f" stroked="f">
                <v:textbox inset="0,0,0,0">
                  <w:txbxContent>
                    <w:p w14:paraId="6ACE1656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t>Other experience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B306FEB" wp14:editId="0AE70E1A">
                <wp:simplePos x="0" y="0"/>
                <wp:positionH relativeFrom="column">
                  <wp:posOffset>1721834</wp:posOffset>
                </wp:positionH>
                <wp:positionV relativeFrom="paragraph">
                  <wp:posOffset>851023</wp:posOffset>
                </wp:positionV>
                <wp:extent cx="48434" cy="196299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34" cy="19629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2DAF710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306FEB" id="Rectangle 232" o:spid="_x0000_s1038" style="position:absolute;margin-left:135.6pt;margin-top:67pt;width:3.8pt;height:15.4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" filled="f" stroked="f">
                <v:textbox inset="0,0,0,0">
                  <w:txbxContent>
                    <w:p w14:paraId="32DAF710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t xml:space="preserve">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65987D7" wp14:editId="5D14C0E7">
                <wp:simplePos x="0" y="0"/>
                <wp:positionH relativeFrom="column">
                  <wp:posOffset>722250</wp:posOffset>
                </wp:positionH>
                <wp:positionV relativeFrom="paragraph">
                  <wp:posOffset>1158009</wp:posOffset>
                </wp:positionV>
                <wp:extent cx="2286084" cy="196299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84" cy="19629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D846CB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t xml:space="preserve">Qualified for the Programme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5987D7" id="Rectangle 233" o:spid="_x0000_s1039" style="position:absolute;margin-left:56.85pt;margin-top:91.2pt;width:180pt;height:15.4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" filled="f" stroked="f">
                <v:textbox inset="0,0,0,0">
                  <w:txbxContent>
                    <w:p w14:paraId="0FD846CB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t xml:space="preserve">Qualified for the Programme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5352DD2" wp14:editId="0039465F">
                <wp:simplePos x="0" y="0"/>
                <wp:positionH relativeFrom="column">
                  <wp:posOffset>722250</wp:posOffset>
                </wp:positionH>
                <wp:positionV relativeFrom="paragraph">
                  <wp:posOffset>1477949</wp:posOffset>
                </wp:positionV>
                <wp:extent cx="3535070" cy="196299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5070" cy="19629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A68AC41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t>Recommendation of the Selection Committe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352DD2" id="Rectangle 234" o:spid="_x0000_s1040" style="position:absolute;margin-left:56.85pt;margin-top:116.35pt;width:278.35pt;height:15.4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" filled="f" stroked="f">
                <v:textbox inset="0,0,0,0">
                  <w:txbxContent>
                    <w:p w14:paraId="3A68AC41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t>Recommendation of the Selection Committee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2FEB6FA" wp14:editId="304D65EE">
                <wp:simplePos x="0" y="0"/>
                <wp:positionH relativeFrom="column">
                  <wp:posOffset>3386191</wp:posOffset>
                </wp:positionH>
                <wp:positionV relativeFrom="paragraph">
                  <wp:posOffset>1477949</wp:posOffset>
                </wp:positionV>
                <wp:extent cx="48434" cy="196299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34" cy="19629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2EB2631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FEB6FA" id="Rectangle 235" o:spid="_x0000_s1041" style="position:absolute;margin-left:266.65pt;margin-top:116.35pt;width:3.8pt;height:15.4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" filled="f" stroked="f">
                <v:textbox inset="0,0,0,0">
                  <w:txbxContent>
                    <w:p w14:paraId="42EB2631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t xml:space="preserve">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A90171E" wp14:editId="24D3A6ED">
                <wp:simplePos x="0" y="0"/>
                <wp:positionH relativeFrom="column">
                  <wp:posOffset>6017771</wp:posOffset>
                </wp:positionH>
                <wp:positionV relativeFrom="paragraph">
                  <wp:posOffset>510133</wp:posOffset>
                </wp:positionV>
                <wp:extent cx="40908" cy="15026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08" cy="1502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2F9AB05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90171E" id="Rectangle 237" o:spid="_x0000_s1042" style="position:absolute;margin-left:473.85pt;margin-top:40.15pt;width:3.2pt;height:11.8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" filled="f" stroked="f">
                <v:textbox inset="0,0,0,0">
                  <w:txbxContent>
                    <w:p w14:paraId="72F9AB05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Arial" w:eastAsia="Arial" w:hAnsi="Arial" w:cs="Arial"/>
                          <w:b/>
                          <w:sz w:val="18"/>
                        </w:rPr>
                        <w:t xml:space="preserve">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B7A172" wp14:editId="67ACC87B">
                <wp:simplePos x="0" y="0"/>
                <wp:positionH relativeFrom="column">
                  <wp:posOffset>6017771</wp:posOffset>
                </wp:positionH>
                <wp:positionV relativeFrom="paragraph">
                  <wp:posOffset>628473</wp:posOffset>
                </wp:positionV>
                <wp:extent cx="45214" cy="166082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14" cy="16608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62927B5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B7A172" id="Rectangle 238" o:spid="_x0000_s1043" style="position:absolute;margin-left:473.85pt;margin-top:49.5pt;width:3.55pt;height:13.1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" filled="f" stroked="f">
                <v:textbox inset="0,0,0,0">
                  <w:txbxContent>
                    <w:p w14:paraId="262927B5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Arial" w:eastAsia="Arial" w:hAnsi="Arial" w:cs="Arial"/>
                          <w:b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F75FA" wp14:editId="0CDDCB5E">
                <wp:simplePos x="0" y="0"/>
                <wp:positionH relativeFrom="column">
                  <wp:posOffset>6259940</wp:posOffset>
                </wp:positionH>
                <wp:positionV relativeFrom="paragraph">
                  <wp:posOffset>867415</wp:posOffset>
                </wp:positionV>
                <wp:extent cx="250233" cy="129557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233" cy="12955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5A0920D" w14:textId="3F8233C2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7F75FA" id="Rectangle 240" o:spid="_x0000_s1044" style="position:absolute;margin-left:492.9pt;margin-top:68.3pt;width:19.7pt;height:10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" filled="f" stroked="f">
                <v:textbox inset="0,0,0,0">
                  <w:txbxContent>
                    <w:p w14:paraId="65A0920D" w14:textId="3F8233C2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="Arial" w:eastAsia="Arial" w:hAnsi="Arial" w:cs="Arial"/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CF9CEE" wp14:editId="3EC430C0">
                <wp:simplePos x="0" y="0"/>
                <wp:positionH relativeFrom="column">
                  <wp:posOffset>6449306</wp:posOffset>
                </wp:positionH>
                <wp:positionV relativeFrom="paragraph">
                  <wp:posOffset>867415</wp:posOffset>
                </wp:positionV>
                <wp:extent cx="31966" cy="129557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66" cy="12955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8A0E41" w14:textId="77777777" w:rsidR="00036076" w:rsidRDefault="00036076" w:rsidP="0003607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CF9CEE" id="Rectangle 241" o:spid="_x0000_s1045" style="position:absolute;margin-left:507.8pt;margin-top:68.3pt;width:2.5pt;height:10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" filled="f" stroked="f">
                <v:textbox inset="0,0,0,0">
                  <w:txbxContent>
                    <w:p w14:paraId="688A0E41" w14:textId="77777777" w:rsidR="00036076" w:rsidRDefault="00036076" w:rsidP="0003607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 w:rsidR="005F247E">
        <w:rPr>
          <w:rFonts w:ascii="Arial" w:eastAsia="Arial" w:hAnsi="Arial" w:cs="Arial"/>
          <w:b/>
          <w:sz w:val="17"/>
        </w:rPr>
        <w:t xml:space="preserve"> </w:t>
      </w:r>
    </w:p>
    <w:sectPr w:rsidR="004F6AC3">
      <w:pgSz w:w="11918" w:h="16848"/>
      <w:pgMar w:top="511" w:right="992" w:bottom="471" w:left="13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bIwMzQ2tbC0MDZX0lEKTi0uzszPAykwqQUAqK1hlSwAAAA="/>
  </w:docVars>
  <w:rsids>
    <w:rsidRoot w:val="004F6AC3"/>
    <w:rsid w:val="00036076"/>
    <w:rsid w:val="00047F1C"/>
    <w:rsid w:val="00141F65"/>
    <w:rsid w:val="00176897"/>
    <w:rsid w:val="001D7E20"/>
    <w:rsid w:val="002318D9"/>
    <w:rsid w:val="002362A3"/>
    <w:rsid w:val="00451C78"/>
    <w:rsid w:val="004532D3"/>
    <w:rsid w:val="00470D19"/>
    <w:rsid w:val="004A7A78"/>
    <w:rsid w:val="004F6AC3"/>
    <w:rsid w:val="0051307D"/>
    <w:rsid w:val="00552189"/>
    <w:rsid w:val="00586629"/>
    <w:rsid w:val="005A67D2"/>
    <w:rsid w:val="005B1BB0"/>
    <w:rsid w:val="005C0335"/>
    <w:rsid w:val="005F247E"/>
    <w:rsid w:val="005F29F1"/>
    <w:rsid w:val="00605091"/>
    <w:rsid w:val="006665F7"/>
    <w:rsid w:val="006C4AEB"/>
    <w:rsid w:val="006F5420"/>
    <w:rsid w:val="007064F0"/>
    <w:rsid w:val="007C678A"/>
    <w:rsid w:val="007D71B9"/>
    <w:rsid w:val="007E1C63"/>
    <w:rsid w:val="007E447D"/>
    <w:rsid w:val="007F1932"/>
    <w:rsid w:val="00831250"/>
    <w:rsid w:val="00836F7E"/>
    <w:rsid w:val="00846AA0"/>
    <w:rsid w:val="008574B2"/>
    <w:rsid w:val="008C001F"/>
    <w:rsid w:val="008C7EC3"/>
    <w:rsid w:val="008D71C1"/>
    <w:rsid w:val="008F6533"/>
    <w:rsid w:val="008F7679"/>
    <w:rsid w:val="00951380"/>
    <w:rsid w:val="00987F22"/>
    <w:rsid w:val="009C7B80"/>
    <w:rsid w:val="00A61610"/>
    <w:rsid w:val="00A97635"/>
    <w:rsid w:val="00AC36E9"/>
    <w:rsid w:val="00AE50D6"/>
    <w:rsid w:val="00AE6AF5"/>
    <w:rsid w:val="00AF6CD5"/>
    <w:rsid w:val="00B15083"/>
    <w:rsid w:val="00BC47BF"/>
    <w:rsid w:val="00CA205B"/>
    <w:rsid w:val="00CD3ADF"/>
    <w:rsid w:val="00CE0C17"/>
    <w:rsid w:val="00D336A7"/>
    <w:rsid w:val="00DA0015"/>
    <w:rsid w:val="00DD5AE1"/>
    <w:rsid w:val="00DD7862"/>
    <w:rsid w:val="00DF79F3"/>
    <w:rsid w:val="00E013A4"/>
    <w:rsid w:val="00E06E5B"/>
    <w:rsid w:val="00EF5B9A"/>
    <w:rsid w:val="00F94DC8"/>
    <w:rsid w:val="00FB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3409A"/>
  <w15:docId w15:val="{7D55AEE6-5EA7-43C4-85F4-FC37DA573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4" w:line="248" w:lineRule="auto"/>
      <w:ind w:left="7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A61610"/>
    <w:pPr>
      <w:keepNext/>
      <w:keepLines/>
      <w:spacing w:after="0"/>
      <w:ind w:left="706" w:hanging="10"/>
      <w:outlineLvl w:val="0"/>
    </w:pPr>
    <w:rPr>
      <w:rFonts w:ascii="Times New Roman" w:eastAsia="Arial" w:hAnsi="Times New Roman" w:cs="Arial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61610"/>
    <w:rPr>
      <w:rFonts w:ascii="Times New Roman" w:eastAsia="Arial" w:hAnsi="Times New Roman" w:cs="Arial"/>
      <w:b/>
      <w:color w:val="000000"/>
      <w:sz w:val="28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EF5B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A00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2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y.cmb.ac.lk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pay.cmb.ac.lk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COLOMBO, SRI LANKA</vt:lpstr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COLOMBO, SRI LANKA</dc:title>
  <dc:subject/>
  <dc:creator>SIEMENS</dc:creator>
  <cp:keywords/>
  <dc:description/>
  <cp:lastModifiedBy>Omala Perera</cp:lastModifiedBy>
  <cp:revision>2</cp:revision>
  <cp:lastPrinted>2023-02-27T09:27:00Z</cp:lastPrinted>
  <dcterms:created xsi:type="dcterms:W3CDTF">2023-05-02T16:27:00Z</dcterms:created>
  <dcterms:modified xsi:type="dcterms:W3CDTF">2023-05-02T16:27:00Z</dcterms:modified>
</cp:coreProperties>
</file>